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C3F5BA" w14:textId="5019EA40" w:rsidR="00CC3E2D"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311446" w:history="1">
                <w:r w:rsidR="00CC3E2D" w:rsidRPr="00855B59">
                  <w:rPr>
                    <w:rStyle w:val="Hyperlink"/>
                    <w:rFonts w:cs="Arial"/>
                    <w:noProof/>
                  </w:rPr>
                  <w:t>Introduction</w:t>
                </w:r>
                <w:r w:rsidR="00CC3E2D">
                  <w:rPr>
                    <w:noProof/>
                    <w:webHidden/>
                  </w:rPr>
                  <w:tab/>
                </w:r>
                <w:r w:rsidR="00CC3E2D">
                  <w:rPr>
                    <w:noProof/>
                    <w:webHidden/>
                  </w:rPr>
                  <w:fldChar w:fldCharType="begin"/>
                </w:r>
                <w:r w:rsidR="00CC3E2D">
                  <w:rPr>
                    <w:noProof/>
                    <w:webHidden/>
                  </w:rPr>
                  <w:instrText xml:space="preserve"> PAGEREF _Toc133311446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1B6B983" w14:textId="5B294C6D" w:rsidR="00CC3E2D" w:rsidRDefault="00000000">
              <w:pPr>
                <w:pStyle w:val="TOC2"/>
                <w:tabs>
                  <w:tab w:val="right" w:leader="dot" w:pos="9628"/>
                </w:tabs>
                <w:rPr>
                  <w:rFonts w:asciiTheme="minorHAnsi" w:eastAsiaTheme="minorEastAsia" w:hAnsiTheme="minorHAnsi"/>
                  <w:noProof/>
                  <w:sz w:val="22"/>
                  <w:lang w:eastAsia="en-GB"/>
                </w:rPr>
              </w:pPr>
              <w:hyperlink w:anchor="_Toc133311447" w:history="1">
                <w:r w:rsidR="00CC3E2D" w:rsidRPr="00855B59">
                  <w:rPr>
                    <w:rStyle w:val="Hyperlink"/>
                    <w:noProof/>
                  </w:rPr>
                  <w:t>Group Project</w:t>
                </w:r>
                <w:r w:rsidR="00CC3E2D">
                  <w:rPr>
                    <w:noProof/>
                    <w:webHidden/>
                  </w:rPr>
                  <w:tab/>
                </w:r>
                <w:r w:rsidR="00CC3E2D">
                  <w:rPr>
                    <w:noProof/>
                    <w:webHidden/>
                  </w:rPr>
                  <w:fldChar w:fldCharType="begin"/>
                </w:r>
                <w:r w:rsidR="00CC3E2D">
                  <w:rPr>
                    <w:noProof/>
                    <w:webHidden/>
                  </w:rPr>
                  <w:instrText xml:space="preserve"> PAGEREF _Toc133311447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79F7A15D" w14:textId="7AEC5031" w:rsidR="00CC3E2D" w:rsidRDefault="00000000">
              <w:pPr>
                <w:pStyle w:val="TOC2"/>
                <w:tabs>
                  <w:tab w:val="right" w:leader="dot" w:pos="9628"/>
                </w:tabs>
                <w:rPr>
                  <w:rFonts w:asciiTheme="minorHAnsi" w:eastAsiaTheme="minorEastAsia" w:hAnsiTheme="minorHAnsi"/>
                  <w:noProof/>
                  <w:sz w:val="22"/>
                  <w:lang w:eastAsia="en-GB"/>
                </w:rPr>
              </w:pPr>
              <w:hyperlink w:anchor="_Toc133311448" w:history="1">
                <w:r w:rsidR="00CC3E2D" w:rsidRPr="00855B59">
                  <w:rPr>
                    <w:rStyle w:val="Hyperlink"/>
                    <w:noProof/>
                  </w:rPr>
                  <w:t>The Team</w:t>
                </w:r>
                <w:r w:rsidR="00CC3E2D">
                  <w:rPr>
                    <w:noProof/>
                    <w:webHidden/>
                  </w:rPr>
                  <w:tab/>
                </w:r>
                <w:r w:rsidR="00CC3E2D">
                  <w:rPr>
                    <w:noProof/>
                    <w:webHidden/>
                  </w:rPr>
                  <w:fldChar w:fldCharType="begin"/>
                </w:r>
                <w:r w:rsidR="00CC3E2D">
                  <w:rPr>
                    <w:noProof/>
                    <w:webHidden/>
                  </w:rPr>
                  <w:instrText xml:space="preserve"> PAGEREF _Toc133311448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BF677A1" w14:textId="1B67FF7C" w:rsidR="00CC3E2D" w:rsidRDefault="00000000">
              <w:pPr>
                <w:pStyle w:val="TOC2"/>
                <w:tabs>
                  <w:tab w:val="right" w:leader="dot" w:pos="9628"/>
                </w:tabs>
                <w:rPr>
                  <w:rFonts w:asciiTheme="minorHAnsi" w:eastAsiaTheme="minorEastAsia" w:hAnsiTheme="minorHAnsi"/>
                  <w:noProof/>
                  <w:sz w:val="22"/>
                  <w:lang w:eastAsia="en-GB"/>
                </w:rPr>
              </w:pPr>
              <w:hyperlink w:anchor="_Toc133311449" w:history="1">
                <w:r w:rsidR="00CC3E2D" w:rsidRPr="00855B59">
                  <w:rPr>
                    <w:rStyle w:val="Hyperlink"/>
                    <w:noProof/>
                  </w:rPr>
                  <w:t>The Goal</w:t>
                </w:r>
                <w:r w:rsidR="00CC3E2D">
                  <w:rPr>
                    <w:noProof/>
                    <w:webHidden/>
                  </w:rPr>
                  <w:tab/>
                </w:r>
                <w:r w:rsidR="00CC3E2D">
                  <w:rPr>
                    <w:noProof/>
                    <w:webHidden/>
                  </w:rPr>
                  <w:fldChar w:fldCharType="begin"/>
                </w:r>
                <w:r w:rsidR="00CC3E2D">
                  <w:rPr>
                    <w:noProof/>
                    <w:webHidden/>
                  </w:rPr>
                  <w:instrText xml:space="preserve"> PAGEREF _Toc133311449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958254B" w14:textId="04081A32" w:rsidR="00CC3E2D" w:rsidRDefault="00000000">
              <w:pPr>
                <w:pStyle w:val="TOC1"/>
                <w:tabs>
                  <w:tab w:val="right" w:leader="dot" w:pos="9628"/>
                </w:tabs>
                <w:rPr>
                  <w:rFonts w:asciiTheme="minorHAnsi" w:eastAsiaTheme="minorEastAsia" w:hAnsiTheme="minorHAnsi"/>
                  <w:noProof/>
                  <w:sz w:val="22"/>
                  <w:lang w:eastAsia="en-GB"/>
                </w:rPr>
              </w:pPr>
              <w:hyperlink w:anchor="_Toc133311450" w:history="1">
                <w:r w:rsidR="00CC3E2D" w:rsidRPr="00855B59">
                  <w:rPr>
                    <w:rStyle w:val="Hyperlink"/>
                    <w:rFonts w:cs="Arial"/>
                    <w:noProof/>
                  </w:rPr>
                  <w:t>Project Description</w:t>
                </w:r>
                <w:r w:rsidR="00CC3E2D">
                  <w:rPr>
                    <w:noProof/>
                    <w:webHidden/>
                  </w:rPr>
                  <w:tab/>
                </w:r>
                <w:r w:rsidR="00CC3E2D">
                  <w:rPr>
                    <w:noProof/>
                    <w:webHidden/>
                  </w:rPr>
                  <w:fldChar w:fldCharType="begin"/>
                </w:r>
                <w:r w:rsidR="00CC3E2D">
                  <w:rPr>
                    <w:noProof/>
                    <w:webHidden/>
                  </w:rPr>
                  <w:instrText xml:space="preserve"> PAGEREF _Toc133311450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59B84DD" w14:textId="30662712" w:rsidR="00CC3E2D" w:rsidRDefault="00000000">
              <w:pPr>
                <w:pStyle w:val="TOC2"/>
                <w:tabs>
                  <w:tab w:val="right" w:leader="dot" w:pos="9628"/>
                </w:tabs>
                <w:rPr>
                  <w:rFonts w:asciiTheme="minorHAnsi" w:eastAsiaTheme="minorEastAsia" w:hAnsiTheme="minorHAnsi"/>
                  <w:noProof/>
                  <w:sz w:val="22"/>
                  <w:lang w:eastAsia="en-GB"/>
                </w:rPr>
              </w:pPr>
              <w:hyperlink w:anchor="_Toc133311451" w:history="1">
                <w:r w:rsidR="00CC3E2D" w:rsidRPr="00855B59">
                  <w:rPr>
                    <w:rStyle w:val="Hyperlink"/>
                    <w:noProof/>
                  </w:rPr>
                  <w:t>Dunfermline Men’s Shed objective.</w:t>
                </w:r>
                <w:r w:rsidR="00CC3E2D">
                  <w:rPr>
                    <w:noProof/>
                    <w:webHidden/>
                  </w:rPr>
                  <w:tab/>
                </w:r>
                <w:r w:rsidR="00CC3E2D">
                  <w:rPr>
                    <w:noProof/>
                    <w:webHidden/>
                  </w:rPr>
                  <w:fldChar w:fldCharType="begin"/>
                </w:r>
                <w:r w:rsidR="00CC3E2D">
                  <w:rPr>
                    <w:noProof/>
                    <w:webHidden/>
                  </w:rPr>
                  <w:instrText xml:space="preserve"> PAGEREF _Toc133311451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2A44EB3A" w14:textId="4065AC16" w:rsidR="00CC3E2D" w:rsidRDefault="00000000">
              <w:pPr>
                <w:pStyle w:val="TOC2"/>
                <w:tabs>
                  <w:tab w:val="right" w:leader="dot" w:pos="9628"/>
                </w:tabs>
                <w:rPr>
                  <w:rFonts w:asciiTheme="minorHAnsi" w:eastAsiaTheme="minorEastAsia" w:hAnsiTheme="minorHAnsi"/>
                  <w:noProof/>
                  <w:sz w:val="22"/>
                  <w:lang w:eastAsia="en-GB"/>
                </w:rPr>
              </w:pPr>
              <w:hyperlink w:anchor="_Toc133311452" w:history="1">
                <w:r w:rsidR="00CC3E2D" w:rsidRPr="00855B59">
                  <w:rPr>
                    <w:rStyle w:val="Hyperlink"/>
                    <w:noProof/>
                  </w:rPr>
                  <w:t>The project</w:t>
                </w:r>
                <w:r w:rsidR="00CC3E2D">
                  <w:rPr>
                    <w:noProof/>
                    <w:webHidden/>
                  </w:rPr>
                  <w:tab/>
                </w:r>
                <w:r w:rsidR="00CC3E2D">
                  <w:rPr>
                    <w:noProof/>
                    <w:webHidden/>
                  </w:rPr>
                  <w:fldChar w:fldCharType="begin"/>
                </w:r>
                <w:r w:rsidR="00CC3E2D">
                  <w:rPr>
                    <w:noProof/>
                    <w:webHidden/>
                  </w:rPr>
                  <w:instrText xml:space="preserve"> PAGEREF _Toc133311452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100DADA" w14:textId="0BFDBC61" w:rsidR="00CC3E2D" w:rsidRDefault="00000000">
              <w:pPr>
                <w:pStyle w:val="TOC2"/>
                <w:tabs>
                  <w:tab w:val="right" w:leader="dot" w:pos="9628"/>
                </w:tabs>
                <w:rPr>
                  <w:rFonts w:asciiTheme="minorHAnsi" w:eastAsiaTheme="minorEastAsia" w:hAnsiTheme="minorHAnsi"/>
                  <w:noProof/>
                  <w:sz w:val="22"/>
                  <w:lang w:eastAsia="en-GB"/>
                </w:rPr>
              </w:pPr>
              <w:hyperlink w:anchor="_Toc133311453" w:history="1">
                <w:r w:rsidR="00CC3E2D" w:rsidRPr="00855B59">
                  <w:rPr>
                    <w:rStyle w:val="Hyperlink"/>
                    <w:noProof/>
                  </w:rPr>
                  <w:t>MoSCoW prioritisation (Proposed)</w:t>
                </w:r>
                <w:r w:rsidR="00CC3E2D">
                  <w:rPr>
                    <w:noProof/>
                    <w:webHidden/>
                  </w:rPr>
                  <w:tab/>
                </w:r>
                <w:r w:rsidR="00CC3E2D">
                  <w:rPr>
                    <w:noProof/>
                    <w:webHidden/>
                  </w:rPr>
                  <w:fldChar w:fldCharType="begin"/>
                </w:r>
                <w:r w:rsidR="00CC3E2D">
                  <w:rPr>
                    <w:noProof/>
                    <w:webHidden/>
                  </w:rPr>
                  <w:instrText xml:space="preserve"> PAGEREF _Toc133311453 \h </w:instrText>
                </w:r>
                <w:r w:rsidR="00CC3E2D">
                  <w:rPr>
                    <w:noProof/>
                    <w:webHidden/>
                  </w:rPr>
                </w:r>
                <w:r w:rsidR="00CC3E2D">
                  <w:rPr>
                    <w:noProof/>
                    <w:webHidden/>
                  </w:rPr>
                  <w:fldChar w:fldCharType="separate"/>
                </w:r>
                <w:r w:rsidR="00CC3E2D">
                  <w:rPr>
                    <w:noProof/>
                    <w:webHidden/>
                  </w:rPr>
                  <w:t>4</w:t>
                </w:r>
                <w:r w:rsidR="00CC3E2D">
                  <w:rPr>
                    <w:noProof/>
                    <w:webHidden/>
                  </w:rPr>
                  <w:fldChar w:fldCharType="end"/>
                </w:r>
              </w:hyperlink>
            </w:p>
            <w:p w14:paraId="08D89B51" w14:textId="4CF701D8" w:rsidR="00CC3E2D" w:rsidRDefault="00000000">
              <w:pPr>
                <w:pStyle w:val="TOC2"/>
                <w:tabs>
                  <w:tab w:val="right" w:leader="dot" w:pos="9628"/>
                </w:tabs>
                <w:rPr>
                  <w:rFonts w:asciiTheme="minorHAnsi" w:eastAsiaTheme="minorEastAsia" w:hAnsiTheme="minorHAnsi"/>
                  <w:noProof/>
                  <w:sz w:val="22"/>
                  <w:lang w:eastAsia="en-GB"/>
                </w:rPr>
              </w:pPr>
              <w:hyperlink w:anchor="_Toc133311454" w:history="1">
                <w:r w:rsidR="00CC3E2D" w:rsidRPr="00855B59">
                  <w:rPr>
                    <w:rStyle w:val="Hyperlink"/>
                    <w:noProof/>
                  </w:rPr>
                  <w:t>MoSCoW prioritisation (Achieved)</w:t>
                </w:r>
                <w:r w:rsidR="00CC3E2D">
                  <w:rPr>
                    <w:noProof/>
                    <w:webHidden/>
                  </w:rPr>
                  <w:tab/>
                </w:r>
                <w:r w:rsidR="00CC3E2D">
                  <w:rPr>
                    <w:noProof/>
                    <w:webHidden/>
                  </w:rPr>
                  <w:fldChar w:fldCharType="begin"/>
                </w:r>
                <w:r w:rsidR="00CC3E2D">
                  <w:rPr>
                    <w:noProof/>
                    <w:webHidden/>
                  </w:rPr>
                  <w:instrText xml:space="preserve"> PAGEREF _Toc133311454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78CB15CA" w14:textId="063BB991" w:rsidR="00CC3E2D" w:rsidRDefault="00000000">
              <w:pPr>
                <w:pStyle w:val="TOC2"/>
                <w:tabs>
                  <w:tab w:val="right" w:leader="dot" w:pos="9628"/>
                </w:tabs>
                <w:rPr>
                  <w:rFonts w:asciiTheme="minorHAnsi" w:eastAsiaTheme="minorEastAsia" w:hAnsiTheme="minorHAnsi"/>
                  <w:noProof/>
                  <w:sz w:val="22"/>
                  <w:lang w:eastAsia="en-GB"/>
                </w:rPr>
              </w:pPr>
              <w:hyperlink w:anchor="_Toc133311455" w:history="1">
                <w:r w:rsidR="00CC3E2D" w:rsidRPr="00855B59">
                  <w:rPr>
                    <w:rStyle w:val="Hyperlink"/>
                    <w:noProof/>
                  </w:rPr>
                  <w:t>Deliverables Map</w:t>
                </w:r>
                <w:r w:rsidR="00CC3E2D">
                  <w:rPr>
                    <w:noProof/>
                    <w:webHidden/>
                  </w:rPr>
                  <w:tab/>
                </w:r>
                <w:r w:rsidR="00CC3E2D">
                  <w:rPr>
                    <w:noProof/>
                    <w:webHidden/>
                  </w:rPr>
                  <w:fldChar w:fldCharType="begin"/>
                </w:r>
                <w:r w:rsidR="00CC3E2D">
                  <w:rPr>
                    <w:noProof/>
                    <w:webHidden/>
                  </w:rPr>
                  <w:instrText xml:space="preserve"> PAGEREF _Toc133311455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220FDC66" w14:textId="2E35D90C" w:rsidR="00CC3E2D" w:rsidRDefault="00000000">
              <w:pPr>
                <w:pStyle w:val="TOC2"/>
                <w:tabs>
                  <w:tab w:val="right" w:leader="dot" w:pos="9628"/>
                </w:tabs>
                <w:rPr>
                  <w:rFonts w:asciiTheme="minorHAnsi" w:eastAsiaTheme="minorEastAsia" w:hAnsiTheme="minorHAnsi"/>
                  <w:noProof/>
                  <w:sz w:val="22"/>
                  <w:lang w:eastAsia="en-GB"/>
                </w:rPr>
              </w:pPr>
              <w:hyperlink w:anchor="_Toc133311456" w:history="1">
                <w:r w:rsidR="00CC3E2D" w:rsidRPr="00855B59">
                  <w:rPr>
                    <w:rStyle w:val="Hyperlink"/>
                    <w:noProof/>
                  </w:rPr>
                  <w:t>Project Management</w:t>
                </w:r>
                <w:r w:rsidR="00CC3E2D">
                  <w:rPr>
                    <w:noProof/>
                    <w:webHidden/>
                  </w:rPr>
                  <w:tab/>
                </w:r>
                <w:r w:rsidR="00CC3E2D">
                  <w:rPr>
                    <w:noProof/>
                    <w:webHidden/>
                  </w:rPr>
                  <w:fldChar w:fldCharType="begin"/>
                </w:r>
                <w:r w:rsidR="00CC3E2D">
                  <w:rPr>
                    <w:noProof/>
                    <w:webHidden/>
                  </w:rPr>
                  <w:instrText xml:space="preserve"> PAGEREF _Toc133311456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5586EBD4" w14:textId="79590F96" w:rsidR="00CC3E2D" w:rsidRDefault="00000000">
              <w:pPr>
                <w:pStyle w:val="TOC2"/>
                <w:tabs>
                  <w:tab w:val="right" w:leader="dot" w:pos="9628"/>
                </w:tabs>
                <w:rPr>
                  <w:rFonts w:asciiTheme="minorHAnsi" w:eastAsiaTheme="minorEastAsia" w:hAnsiTheme="minorHAnsi"/>
                  <w:noProof/>
                  <w:sz w:val="22"/>
                  <w:lang w:eastAsia="en-GB"/>
                </w:rPr>
              </w:pPr>
              <w:hyperlink w:anchor="_Toc133311457" w:history="1">
                <w:r w:rsidR="00CC3E2D" w:rsidRPr="00855B59">
                  <w:rPr>
                    <w:rStyle w:val="Hyperlink"/>
                    <w:noProof/>
                  </w:rPr>
                  <w:t>The Project manager</w:t>
                </w:r>
                <w:r w:rsidR="00CC3E2D">
                  <w:rPr>
                    <w:noProof/>
                    <w:webHidden/>
                  </w:rPr>
                  <w:tab/>
                </w:r>
                <w:r w:rsidR="00CC3E2D">
                  <w:rPr>
                    <w:noProof/>
                    <w:webHidden/>
                  </w:rPr>
                  <w:fldChar w:fldCharType="begin"/>
                </w:r>
                <w:r w:rsidR="00CC3E2D">
                  <w:rPr>
                    <w:noProof/>
                    <w:webHidden/>
                  </w:rPr>
                  <w:instrText xml:space="preserve"> PAGEREF _Toc133311457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3411F564" w14:textId="619C3E06" w:rsidR="00CC3E2D" w:rsidRDefault="00000000">
              <w:pPr>
                <w:pStyle w:val="TOC2"/>
                <w:tabs>
                  <w:tab w:val="right" w:leader="dot" w:pos="9628"/>
                </w:tabs>
                <w:rPr>
                  <w:rFonts w:asciiTheme="minorHAnsi" w:eastAsiaTheme="minorEastAsia" w:hAnsiTheme="minorHAnsi"/>
                  <w:noProof/>
                  <w:sz w:val="22"/>
                  <w:lang w:eastAsia="en-GB"/>
                </w:rPr>
              </w:pPr>
              <w:hyperlink w:anchor="_Toc133311458" w:history="1">
                <w:r w:rsidR="00CC3E2D" w:rsidRPr="00855B59">
                  <w:rPr>
                    <w:rStyle w:val="Hyperlink"/>
                    <w:noProof/>
                  </w:rPr>
                  <w:t>Principle Backend Developer</w:t>
                </w:r>
                <w:r w:rsidR="00CC3E2D">
                  <w:rPr>
                    <w:noProof/>
                    <w:webHidden/>
                  </w:rPr>
                  <w:tab/>
                </w:r>
                <w:r w:rsidR="00CC3E2D">
                  <w:rPr>
                    <w:noProof/>
                    <w:webHidden/>
                  </w:rPr>
                  <w:fldChar w:fldCharType="begin"/>
                </w:r>
                <w:r w:rsidR="00CC3E2D">
                  <w:rPr>
                    <w:noProof/>
                    <w:webHidden/>
                  </w:rPr>
                  <w:instrText xml:space="preserve"> PAGEREF _Toc133311458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FFFBAD8" w14:textId="54E92E7D" w:rsidR="00CC3E2D" w:rsidRDefault="00000000">
              <w:pPr>
                <w:pStyle w:val="TOC2"/>
                <w:tabs>
                  <w:tab w:val="right" w:leader="dot" w:pos="9628"/>
                </w:tabs>
                <w:rPr>
                  <w:rFonts w:asciiTheme="minorHAnsi" w:eastAsiaTheme="minorEastAsia" w:hAnsiTheme="minorHAnsi"/>
                  <w:noProof/>
                  <w:sz w:val="22"/>
                  <w:lang w:eastAsia="en-GB"/>
                </w:rPr>
              </w:pPr>
              <w:hyperlink w:anchor="_Toc133311459" w:history="1">
                <w:r w:rsidR="00CC3E2D" w:rsidRPr="00855B59">
                  <w:rPr>
                    <w:rStyle w:val="Hyperlink"/>
                    <w:noProof/>
                  </w:rPr>
                  <w:t>Secondary Backend Developer</w:t>
                </w:r>
                <w:r w:rsidR="00CC3E2D">
                  <w:rPr>
                    <w:noProof/>
                    <w:webHidden/>
                  </w:rPr>
                  <w:tab/>
                </w:r>
                <w:r w:rsidR="00CC3E2D">
                  <w:rPr>
                    <w:noProof/>
                    <w:webHidden/>
                  </w:rPr>
                  <w:fldChar w:fldCharType="begin"/>
                </w:r>
                <w:r w:rsidR="00CC3E2D">
                  <w:rPr>
                    <w:noProof/>
                    <w:webHidden/>
                  </w:rPr>
                  <w:instrText xml:space="preserve"> PAGEREF _Toc133311459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00AFCF2F" w14:textId="5FED9682" w:rsidR="00CC3E2D" w:rsidRDefault="00000000">
              <w:pPr>
                <w:pStyle w:val="TOC2"/>
                <w:tabs>
                  <w:tab w:val="right" w:leader="dot" w:pos="9628"/>
                </w:tabs>
                <w:rPr>
                  <w:rFonts w:asciiTheme="minorHAnsi" w:eastAsiaTheme="minorEastAsia" w:hAnsiTheme="minorHAnsi"/>
                  <w:noProof/>
                  <w:sz w:val="22"/>
                  <w:lang w:eastAsia="en-GB"/>
                </w:rPr>
              </w:pPr>
              <w:hyperlink w:anchor="_Toc133311460" w:history="1">
                <w:r w:rsidR="00CC3E2D" w:rsidRPr="00855B59">
                  <w:rPr>
                    <w:rStyle w:val="Hyperlink"/>
                    <w:noProof/>
                  </w:rPr>
                  <w:t>Principle UI Developer</w:t>
                </w:r>
                <w:r w:rsidR="00CC3E2D">
                  <w:rPr>
                    <w:noProof/>
                    <w:webHidden/>
                  </w:rPr>
                  <w:tab/>
                </w:r>
                <w:r w:rsidR="00CC3E2D">
                  <w:rPr>
                    <w:noProof/>
                    <w:webHidden/>
                  </w:rPr>
                  <w:fldChar w:fldCharType="begin"/>
                </w:r>
                <w:r w:rsidR="00CC3E2D">
                  <w:rPr>
                    <w:noProof/>
                    <w:webHidden/>
                  </w:rPr>
                  <w:instrText xml:space="preserve"> PAGEREF _Toc133311460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3ABE1F6" w14:textId="24E6CB25" w:rsidR="00CC3E2D" w:rsidRDefault="00000000">
              <w:pPr>
                <w:pStyle w:val="TOC2"/>
                <w:tabs>
                  <w:tab w:val="right" w:leader="dot" w:pos="9628"/>
                </w:tabs>
                <w:rPr>
                  <w:rFonts w:asciiTheme="minorHAnsi" w:eastAsiaTheme="minorEastAsia" w:hAnsiTheme="minorHAnsi"/>
                  <w:noProof/>
                  <w:sz w:val="22"/>
                  <w:lang w:eastAsia="en-GB"/>
                </w:rPr>
              </w:pPr>
              <w:hyperlink w:anchor="_Toc133311461" w:history="1">
                <w:r w:rsidR="00CC3E2D" w:rsidRPr="00855B59">
                  <w:rPr>
                    <w:rStyle w:val="Hyperlink"/>
                    <w:noProof/>
                  </w:rPr>
                  <w:t>Secondary UI Developer</w:t>
                </w:r>
                <w:r w:rsidR="00CC3E2D">
                  <w:rPr>
                    <w:noProof/>
                    <w:webHidden/>
                  </w:rPr>
                  <w:tab/>
                </w:r>
                <w:r w:rsidR="00CC3E2D">
                  <w:rPr>
                    <w:noProof/>
                    <w:webHidden/>
                  </w:rPr>
                  <w:fldChar w:fldCharType="begin"/>
                </w:r>
                <w:r w:rsidR="00CC3E2D">
                  <w:rPr>
                    <w:noProof/>
                    <w:webHidden/>
                  </w:rPr>
                  <w:instrText xml:space="preserve"> PAGEREF _Toc133311461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4089ACC" w14:textId="1EC7D0E2" w:rsidR="00CC3E2D" w:rsidRDefault="00000000">
              <w:pPr>
                <w:pStyle w:val="TOC2"/>
                <w:tabs>
                  <w:tab w:val="right" w:leader="dot" w:pos="9628"/>
                </w:tabs>
                <w:rPr>
                  <w:rFonts w:asciiTheme="minorHAnsi" w:eastAsiaTheme="minorEastAsia" w:hAnsiTheme="minorHAnsi"/>
                  <w:noProof/>
                  <w:sz w:val="22"/>
                  <w:lang w:eastAsia="en-GB"/>
                </w:rPr>
              </w:pPr>
              <w:hyperlink w:anchor="_Toc133311462"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2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9274FDC" w14:textId="401B869C" w:rsidR="00CC3E2D" w:rsidRDefault="00000000">
              <w:pPr>
                <w:pStyle w:val="TOC2"/>
                <w:tabs>
                  <w:tab w:val="right" w:leader="dot" w:pos="9628"/>
                </w:tabs>
                <w:rPr>
                  <w:rFonts w:asciiTheme="minorHAnsi" w:eastAsiaTheme="minorEastAsia" w:hAnsiTheme="minorHAnsi"/>
                  <w:noProof/>
                  <w:sz w:val="22"/>
                  <w:lang w:eastAsia="en-GB"/>
                </w:rPr>
              </w:pPr>
              <w:hyperlink w:anchor="_Toc133311463"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3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742F9D42" w14:textId="485DCF4B" w:rsidR="00CC3E2D" w:rsidRDefault="00000000">
              <w:pPr>
                <w:pStyle w:val="TOC2"/>
                <w:tabs>
                  <w:tab w:val="right" w:leader="dot" w:pos="9628"/>
                </w:tabs>
                <w:rPr>
                  <w:rFonts w:asciiTheme="minorHAnsi" w:eastAsiaTheme="minorEastAsia" w:hAnsiTheme="minorHAnsi"/>
                  <w:noProof/>
                  <w:sz w:val="22"/>
                  <w:lang w:eastAsia="en-GB"/>
                </w:rPr>
              </w:pPr>
              <w:hyperlink w:anchor="_Toc133311464" w:history="1">
                <w:r w:rsidR="00CC3E2D" w:rsidRPr="00855B59">
                  <w:rPr>
                    <w:rStyle w:val="Hyperlink"/>
                    <w:noProof/>
                  </w:rPr>
                  <w:t>Stakeholder Evaluation</w:t>
                </w:r>
                <w:r w:rsidR="00CC3E2D">
                  <w:rPr>
                    <w:noProof/>
                    <w:webHidden/>
                  </w:rPr>
                  <w:tab/>
                </w:r>
                <w:r w:rsidR="00CC3E2D">
                  <w:rPr>
                    <w:noProof/>
                    <w:webHidden/>
                  </w:rPr>
                  <w:fldChar w:fldCharType="begin"/>
                </w:r>
                <w:r w:rsidR="00CC3E2D">
                  <w:rPr>
                    <w:noProof/>
                    <w:webHidden/>
                  </w:rPr>
                  <w:instrText xml:space="preserve"> PAGEREF _Toc133311464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61B0F45F" w14:textId="6ACBE13C" w:rsidR="00CC3E2D" w:rsidRDefault="00000000">
              <w:pPr>
                <w:pStyle w:val="TOC2"/>
                <w:tabs>
                  <w:tab w:val="right" w:leader="dot" w:pos="9628"/>
                </w:tabs>
                <w:rPr>
                  <w:rFonts w:asciiTheme="minorHAnsi" w:eastAsiaTheme="minorEastAsia" w:hAnsiTheme="minorHAnsi"/>
                  <w:noProof/>
                  <w:sz w:val="22"/>
                  <w:lang w:eastAsia="en-GB"/>
                </w:rPr>
              </w:pPr>
              <w:hyperlink w:anchor="_Toc133311465" w:history="1">
                <w:r w:rsidR="00CC3E2D" w:rsidRPr="00855B59">
                  <w:rPr>
                    <w:rStyle w:val="Hyperlink"/>
                    <w:noProof/>
                  </w:rPr>
                  <w:t>Stakeholder List</w:t>
                </w:r>
                <w:r w:rsidR="00CC3E2D">
                  <w:rPr>
                    <w:noProof/>
                    <w:webHidden/>
                  </w:rPr>
                  <w:tab/>
                </w:r>
                <w:r w:rsidR="00CC3E2D">
                  <w:rPr>
                    <w:noProof/>
                    <w:webHidden/>
                  </w:rPr>
                  <w:fldChar w:fldCharType="begin"/>
                </w:r>
                <w:r w:rsidR="00CC3E2D">
                  <w:rPr>
                    <w:noProof/>
                    <w:webHidden/>
                  </w:rPr>
                  <w:instrText xml:space="preserve"> PAGEREF _Toc133311465 \h </w:instrText>
                </w:r>
                <w:r w:rsidR="00CC3E2D">
                  <w:rPr>
                    <w:noProof/>
                    <w:webHidden/>
                  </w:rPr>
                </w:r>
                <w:r w:rsidR="00CC3E2D">
                  <w:rPr>
                    <w:noProof/>
                    <w:webHidden/>
                  </w:rPr>
                  <w:fldChar w:fldCharType="separate"/>
                </w:r>
                <w:r w:rsidR="00CC3E2D">
                  <w:rPr>
                    <w:noProof/>
                    <w:webHidden/>
                  </w:rPr>
                  <w:t>9</w:t>
                </w:r>
                <w:r w:rsidR="00CC3E2D">
                  <w:rPr>
                    <w:noProof/>
                    <w:webHidden/>
                  </w:rPr>
                  <w:fldChar w:fldCharType="end"/>
                </w:r>
              </w:hyperlink>
            </w:p>
            <w:p w14:paraId="5C9BC30A" w14:textId="37D06206" w:rsidR="00CC3E2D" w:rsidRDefault="00000000">
              <w:pPr>
                <w:pStyle w:val="TOC2"/>
                <w:tabs>
                  <w:tab w:val="right" w:leader="dot" w:pos="9628"/>
                </w:tabs>
                <w:rPr>
                  <w:rFonts w:asciiTheme="minorHAnsi" w:eastAsiaTheme="minorEastAsia" w:hAnsiTheme="minorHAnsi"/>
                  <w:noProof/>
                  <w:sz w:val="22"/>
                  <w:lang w:eastAsia="en-GB"/>
                </w:rPr>
              </w:pPr>
              <w:hyperlink w:anchor="_Toc133311466" w:history="1">
                <w:r w:rsidR="00CC3E2D" w:rsidRPr="00855B59">
                  <w:rPr>
                    <w:rStyle w:val="Hyperlink"/>
                    <w:noProof/>
                    <w:lang w:eastAsia="en-GB"/>
                  </w:rPr>
                  <w:t>Appendix 1 Follow-Up Register</w:t>
                </w:r>
                <w:r w:rsidR="00CC3E2D">
                  <w:rPr>
                    <w:noProof/>
                    <w:webHidden/>
                  </w:rPr>
                  <w:tab/>
                </w:r>
                <w:r w:rsidR="00CC3E2D">
                  <w:rPr>
                    <w:noProof/>
                    <w:webHidden/>
                  </w:rPr>
                  <w:fldChar w:fldCharType="begin"/>
                </w:r>
                <w:r w:rsidR="00CC3E2D">
                  <w:rPr>
                    <w:noProof/>
                    <w:webHidden/>
                  </w:rPr>
                  <w:instrText xml:space="preserve"> PAGEREF _Toc133311466 \h </w:instrText>
                </w:r>
                <w:r w:rsidR="00CC3E2D">
                  <w:rPr>
                    <w:noProof/>
                    <w:webHidden/>
                  </w:rPr>
                </w:r>
                <w:r w:rsidR="00CC3E2D">
                  <w:rPr>
                    <w:noProof/>
                    <w:webHidden/>
                  </w:rPr>
                  <w:fldChar w:fldCharType="separate"/>
                </w:r>
                <w:r w:rsidR="00CC3E2D">
                  <w:rPr>
                    <w:noProof/>
                    <w:webHidden/>
                  </w:rPr>
                  <w:t>10</w:t>
                </w:r>
                <w:r w:rsidR="00CC3E2D">
                  <w:rPr>
                    <w:noProof/>
                    <w:webHidden/>
                  </w:rPr>
                  <w:fldChar w:fldCharType="end"/>
                </w:r>
              </w:hyperlink>
            </w:p>
            <w:p w14:paraId="5E96515D" w14:textId="71C28EAD" w:rsidR="00CC3E2D" w:rsidRDefault="00000000">
              <w:pPr>
                <w:pStyle w:val="TOC2"/>
                <w:tabs>
                  <w:tab w:val="right" w:leader="dot" w:pos="9628"/>
                </w:tabs>
                <w:rPr>
                  <w:rFonts w:asciiTheme="minorHAnsi" w:eastAsiaTheme="minorEastAsia" w:hAnsiTheme="minorHAnsi"/>
                  <w:noProof/>
                  <w:sz w:val="22"/>
                  <w:lang w:eastAsia="en-GB"/>
                </w:rPr>
              </w:pPr>
              <w:hyperlink w:anchor="_Toc133311467" w:history="1">
                <w:r w:rsidR="00CC3E2D" w:rsidRPr="00855B59">
                  <w:rPr>
                    <w:rStyle w:val="Hyperlink"/>
                    <w:noProof/>
                    <w:lang w:eastAsia="en-GB"/>
                  </w:rPr>
                  <w:t xml:space="preserve">Appendix 2 </w:t>
                </w:r>
                <w:r w:rsidR="00CC3E2D" w:rsidRPr="00855B59">
                  <w:rPr>
                    <w:rStyle w:val="Hyperlink"/>
                    <w:noProof/>
                  </w:rPr>
                  <w:t>Project Final Close-Out Peer Review</w:t>
                </w:r>
                <w:r w:rsidR="00CC3E2D">
                  <w:rPr>
                    <w:noProof/>
                    <w:webHidden/>
                  </w:rPr>
                  <w:tab/>
                </w:r>
                <w:r w:rsidR="00CC3E2D">
                  <w:rPr>
                    <w:noProof/>
                    <w:webHidden/>
                  </w:rPr>
                  <w:fldChar w:fldCharType="begin"/>
                </w:r>
                <w:r w:rsidR="00CC3E2D">
                  <w:rPr>
                    <w:noProof/>
                    <w:webHidden/>
                  </w:rPr>
                  <w:instrText xml:space="preserve"> PAGEREF _Toc133311467 \h </w:instrText>
                </w:r>
                <w:r w:rsidR="00CC3E2D">
                  <w:rPr>
                    <w:noProof/>
                    <w:webHidden/>
                  </w:rPr>
                </w:r>
                <w:r w:rsidR="00CC3E2D">
                  <w:rPr>
                    <w:noProof/>
                    <w:webHidden/>
                  </w:rPr>
                  <w:fldChar w:fldCharType="separate"/>
                </w:r>
                <w:r w:rsidR="00CC3E2D">
                  <w:rPr>
                    <w:noProof/>
                    <w:webHidden/>
                  </w:rPr>
                  <w:t>11</w:t>
                </w:r>
                <w:r w:rsidR="00CC3E2D">
                  <w:rPr>
                    <w:noProof/>
                    <w:webHidden/>
                  </w:rPr>
                  <w:fldChar w:fldCharType="end"/>
                </w:r>
              </w:hyperlink>
            </w:p>
            <w:p w14:paraId="47BC4ADB" w14:textId="67695468" w:rsidR="00CC3E2D" w:rsidRDefault="00000000">
              <w:pPr>
                <w:pStyle w:val="TOC2"/>
                <w:tabs>
                  <w:tab w:val="right" w:leader="dot" w:pos="9628"/>
                </w:tabs>
                <w:rPr>
                  <w:rFonts w:asciiTheme="minorHAnsi" w:eastAsiaTheme="minorEastAsia" w:hAnsiTheme="minorHAnsi"/>
                  <w:noProof/>
                  <w:sz w:val="22"/>
                  <w:lang w:eastAsia="en-GB"/>
                </w:rPr>
              </w:pPr>
              <w:hyperlink w:anchor="_Toc133311468" w:history="1">
                <w:r w:rsidR="00CC3E2D" w:rsidRPr="00855B59">
                  <w:rPr>
                    <w:rStyle w:val="Hyperlink"/>
                    <w:noProof/>
                    <w:lang w:eastAsia="en-GB"/>
                  </w:rPr>
                  <w:t>Appendix 3 Client Project Final Report Feedback</w:t>
                </w:r>
                <w:r w:rsidR="00CC3E2D">
                  <w:rPr>
                    <w:noProof/>
                    <w:webHidden/>
                  </w:rPr>
                  <w:tab/>
                </w:r>
                <w:r w:rsidR="00CC3E2D">
                  <w:rPr>
                    <w:noProof/>
                    <w:webHidden/>
                  </w:rPr>
                  <w:fldChar w:fldCharType="begin"/>
                </w:r>
                <w:r w:rsidR="00CC3E2D">
                  <w:rPr>
                    <w:noProof/>
                    <w:webHidden/>
                  </w:rPr>
                  <w:instrText xml:space="preserve"> PAGEREF _Toc133311468 \h </w:instrText>
                </w:r>
                <w:r w:rsidR="00CC3E2D">
                  <w:rPr>
                    <w:noProof/>
                    <w:webHidden/>
                  </w:rPr>
                </w:r>
                <w:r w:rsidR="00CC3E2D">
                  <w:rPr>
                    <w:noProof/>
                    <w:webHidden/>
                  </w:rPr>
                  <w:fldChar w:fldCharType="separate"/>
                </w:r>
                <w:r w:rsidR="00CC3E2D">
                  <w:rPr>
                    <w:noProof/>
                    <w:webHidden/>
                  </w:rPr>
                  <w:t>12</w:t>
                </w:r>
                <w:r w:rsidR="00CC3E2D">
                  <w:rPr>
                    <w:noProof/>
                    <w:webHidden/>
                  </w:rPr>
                  <w:fldChar w:fldCharType="end"/>
                </w:r>
              </w:hyperlink>
            </w:p>
            <w:p w14:paraId="1D9086E2" w14:textId="04ED5150" w:rsidR="00CC3E2D" w:rsidRDefault="00000000">
              <w:pPr>
                <w:pStyle w:val="TOC2"/>
                <w:tabs>
                  <w:tab w:val="right" w:leader="dot" w:pos="9628"/>
                </w:tabs>
                <w:rPr>
                  <w:rFonts w:asciiTheme="minorHAnsi" w:eastAsiaTheme="minorEastAsia" w:hAnsiTheme="minorHAnsi"/>
                  <w:noProof/>
                  <w:sz w:val="22"/>
                  <w:lang w:eastAsia="en-GB"/>
                </w:rPr>
              </w:pPr>
              <w:hyperlink w:anchor="_Toc133311469" w:history="1">
                <w:r w:rsidR="00CC3E2D" w:rsidRPr="00855B59">
                  <w:rPr>
                    <w:rStyle w:val="Hyperlink"/>
                    <w:noProof/>
                    <w:lang w:eastAsia="en-GB"/>
                  </w:rPr>
                  <w:t>Appendix 4 Lessons Learned</w:t>
                </w:r>
                <w:r w:rsidR="00CC3E2D">
                  <w:rPr>
                    <w:noProof/>
                    <w:webHidden/>
                  </w:rPr>
                  <w:tab/>
                </w:r>
                <w:r w:rsidR="00CC3E2D">
                  <w:rPr>
                    <w:noProof/>
                    <w:webHidden/>
                  </w:rPr>
                  <w:fldChar w:fldCharType="begin"/>
                </w:r>
                <w:r w:rsidR="00CC3E2D">
                  <w:rPr>
                    <w:noProof/>
                    <w:webHidden/>
                  </w:rPr>
                  <w:instrText xml:space="preserve"> PAGEREF _Toc133311469 \h </w:instrText>
                </w:r>
                <w:r w:rsidR="00CC3E2D">
                  <w:rPr>
                    <w:noProof/>
                    <w:webHidden/>
                  </w:rPr>
                </w:r>
                <w:r w:rsidR="00CC3E2D">
                  <w:rPr>
                    <w:noProof/>
                    <w:webHidden/>
                  </w:rPr>
                  <w:fldChar w:fldCharType="separate"/>
                </w:r>
                <w:r w:rsidR="00CC3E2D">
                  <w:rPr>
                    <w:noProof/>
                    <w:webHidden/>
                  </w:rPr>
                  <w:t>13</w:t>
                </w:r>
                <w:r w:rsidR="00CC3E2D">
                  <w:rPr>
                    <w:noProof/>
                    <w:webHidden/>
                  </w:rPr>
                  <w:fldChar w:fldCharType="end"/>
                </w:r>
              </w:hyperlink>
            </w:p>
            <w:p w14:paraId="4C933EFA" w14:textId="200D0326" w:rsidR="00CC3E2D" w:rsidRDefault="00000000">
              <w:pPr>
                <w:pStyle w:val="TOC2"/>
                <w:tabs>
                  <w:tab w:val="right" w:leader="dot" w:pos="9628"/>
                </w:tabs>
                <w:rPr>
                  <w:rFonts w:asciiTheme="minorHAnsi" w:eastAsiaTheme="minorEastAsia" w:hAnsiTheme="minorHAnsi"/>
                  <w:noProof/>
                  <w:sz w:val="22"/>
                  <w:lang w:eastAsia="en-GB"/>
                </w:rPr>
              </w:pPr>
              <w:hyperlink w:anchor="_Toc133311470" w:history="1">
                <w:r w:rsidR="00CC3E2D" w:rsidRPr="00855B59">
                  <w:rPr>
                    <w:rStyle w:val="Hyperlink"/>
                    <w:noProof/>
                    <w:lang w:eastAsia="en-GB"/>
                  </w:rPr>
                  <w:t>Appendix 5 Packaged File Structure Diagram</w:t>
                </w:r>
                <w:r w:rsidR="00CC3E2D">
                  <w:rPr>
                    <w:noProof/>
                    <w:webHidden/>
                  </w:rPr>
                  <w:tab/>
                </w:r>
                <w:r w:rsidR="00CC3E2D">
                  <w:rPr>
                    <w:noProof/>
                    <w:webHidden/>
                  </w:rPr>
                  <w:fldChar w:fldCharType="begin"/>
                </w:r>
                <w:r w:rsidR="00CC3E2D">
                  <w:rPr>
                    <w:noProof/>
                    <w:webHidden/>
                  </w:rPr>
                  <w:instrText xml:space="preserve"> PAGEREF _Toc133311470 \h </w:instrText>
                </w:r>
                <w:r w:rsidR="00CC3E2D">
                  <w:rPr>
                    <w:noProof/>
                    <w:webHidden/>
                  </w:rPr>
                </w:r>
                <w:r w:rsidR="00CC3E2D">
                  <w:rPr>
                    <w:noProof/>
                    <w:webHidden/>
                  </w:rPr>
                  <w:fldChar w:fldCharType="separate"/>
                </w:r>
                <w:r w:rsidR="00CC3E2D">
                  <w:rPr>
                    <w:noProof/>
                    <w:webHidden/>
                  </w:rPr>
                  <w:t>14</w:t>
                </w:r>
                <w:r w:rsidR="00CC3E2D">
                  <w:rPr>
                    <w:noProof/>
                    <w:webHidden/>
                  </w:rPr>
                  <w:fldChar w:fldCharType="end"/>
                </w:r>
              </w:hyperlink>
            </w:p>
            <w:p w14:paraId="47E3E379" w14:textId="44ABE2F9" w:rsidR="00CC3E2D" w:rsidRDefault="00000000">
              <w:pPr>
                <w:pStyle w:val="TOC2"/>
                <w:tabs>
                  <w:tab w:val="right" w:leader="dot" w:pos="9628"/>
                </w:tabs>
                <w:rPr>
                  <w:rFonts w:asciiTheme="minorHAnsi" w:eastAsiaTheme="minorEastAsia" w:hAnsiTheme="minorHAnsi"/>
                  <w:noProof/>
                  <w:sz w:val="22"/>
                  <w:lang w:eastAsia="en-GB"/>
                </w:rPr>
              </w:pPr>
              <w:hyperlink w:anchor="_Toc133311471" w:history="1">
                <w:r w:rsidR="00CC3E2D" w:rsidRPr="00855B59">
                  <w:rPr>
                    <w:rStyle w:val="Hyperlink"/>
                    <w:noProof/>
                    <w:lang w:eastAsia="en-GB"/>
                  </w:rPr>
                  <w:t>Appendix 6 Evaluations</w:t>
                </w:r>
                <w:r w:rsidR="00CC3E2D">
                  <w:rPr>
                    <w:noProof/>
                    <w:webHidden/>
                  </w:rPr>
                  <w:tab/>
                </w:r>
                <w:r w:rsidR="00CC3E2D">
                  <w:rPr>
                    <w:noProof/>
                    <w:webHidden/>
                  </w:rPr>
                  <w:fldChar w:fldCharType="begin"/>
                </w:r>
                <w:r w:rsidR="00CC3E2D">
                  <w:rPr>
                    <w:noProof/>
                    <w:webHidden/>
                  </w:rPr>
                  <w:instrText xml:space="preserve"> PAGEREF _Toc133311471 \h </w:instrText>
                </w:r>
                <w:r w:rsidR="00CC3E2D">
                  <w:rPr>
                    <w:noProof/>
                    <w:webHidden/>
                  </w:rPr>
                </w:r>
                <w:r w:rsidR="00CC3E2D">
                  <w:rPr>
                    <w:noProof/>
                    <w:webHidden/>
                  </w:rPr>
                  <w:fldChar w:fldCharType="separate"/>
                </w:r>
                <w:r w:rsidR="00CC3E2D">
                  <w:rPr>
                    <w:noProof/>
                    <w:webHidden/>
                  </w:rPr>
                  <w:t>15</w:t>
                </w:r>
                <w:r w:rsidR="00CC3E2D">
                  <w:rPr>
                    <w:noProof/>
                    <w:webHidden/>
                  </w:rPr>
                  <w:fldChar w:fldCharType="end"/>
                </w:r>
              </w:hyperlink>
            </w:p>
            <w:p w14:paraId="7916C8BC" w14:textId="0C9A6CF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311446"/>
          <w:r>
            <w:rPr>
              <w:rFonts w:ascii="Arial" w:hAnsi="Arial" w:cs="Arial"/>
            </w:rPr>
            <w:lastRenderedPageBreak/>
            <w:t>Introduction</w:t>
          </w:r>
          <w:bookmarkEnd w:id="0"/>
        </w:p>
        <w:p w14:paraId="360F2440" w14:textId="3DD4F43B" w:rsidR="002A3905" w:rsidRDefault="005959F4" w:rsidP="005959F4">
          <w:pPr>
            <w:pStyle w:val="Heading2"/>
          </w:pPr>
          <w:bookmarkStart w:id="1" w:name="_Toc13331144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31144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fldSimple w:instr=" SEQ Table \* ARABIC ">
            <w:r w:rsidR="00DB00CA">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31144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31145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31145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31145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311453"/>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bookmarkStart w:id="9" w:name="_Toc133311454"/>
        </w:p>
        <w:p w14:paraId="46BE804C" w14:textId="41ABD1FA" w:rsidR="00CE7370" w:rsidRDefault="00CE7370" w:rsidP="00CE7370">
          <w:pPr>
            <w:pStyle w:val="Caption"/>
            <w:jc w:val="center"/>
          </w:pPr>
          <w:r>
            <w:t xml:space="preserve">Table </w:t>
          </w:r>
          <w:fldSimple w:instr=" SEQ Table \* ARABIC ">
            <w:r w:rsidR="00DB00CA">
              <w:rPr>
                <w:noProof/>
              </w:rPr>
              <w:t>2</w:t>
            </w:r>
          </w:fldSimple>
          <w:r>
            <w:t xml:space="preserve"> MoSCoW Prioritisation (Proposed)</w:t>
          </w:r>
        </w:p>
        <w:p w14:paraId="0867DBDB" w14:textId="77777777" w:rsidR="00104929" w:rsidRPr="00104929" w:rsidRDefault="00104929" w:rsidP="00104929"/>
        <w:p w14:paraId="2167EFFA" w14:textId="3EB9DB0A" w:rsidR="0024115F" w:rsidRDefault="0024115F" w:rsidP="00F32B2E">
          <w:pPr>
            <w:pStyle w:val="Heading2"/>
          </w:pPr>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39577259"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70BEAA90"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Hiding an item from view if currently booked out. </w:t>
                </w:r>
              </w:p>
              <w:p w14:paraId="5DA23758"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33320D80"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104929" w:rsidRDefault="0024115F" w:rsidP="001856AF">
                <w:pPr>
                  <w:jc w:val="both"/>
                  <w:rPr>
                    <w:rFonts w:cs="Arial"/>
                    <w:sz w:val="20"/>
                    <w:szCs w:val="18"/>
                  </w:rPr>
                </w:pP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fldSimple w:instr=" SEQ Table \* ARABIC ">
            <w:r w:rsidR="00DB00CA">
              <w:rPr>
                <w:noProof/>
              </w:rPr>
              <w:t>3</w:t>
            </w:r>
          </w:fldSimple>
          <w:r>
            <w:t xml:space="preserve"> </w:t>
          </w:r>
          <w:r w:rsidRPr="0022333D">
            <w:t xml:space="preserve">MoSCoW </w:t>
          </w:r>
          <w:r>
            <w:t>P</w:t>
          </w:r>
          <w:r w:rsidRPr="0022333D">
            <w:t>rioritisation (Achieved)</w:t>
          </w:r>
        </w:p>
        <w:p w14:paraId="5BE899A6" w14:textId="7A17AC50" w:rsidR="00E071AB" w:rsidRPr="00F96085" w:rsidRDefault="00E071AB" w:rsidP="00F32B2E">
          <w:pPr>
            <w:pStyle w:val="Heading2"/>
          </w:pPr>
          <w:bookmarkStart w:id="10" w:name="_Toc13331145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bookmarkStart w:id="11" w:name="_Toc133311456"/>
        </w:p>
        <w:p w14:paraId="059BD589" w14:textId="2BA503D0" w:rsidR="009A6681" w:rsidRDefault="009A6681" w:rsidP="00F32B2E">
          <w:pPr>
            <w:pStyle w:val="Heading2"/>
          </w:pPr>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r w:rsidR="000820D7">
            <w:t>Principl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4C929B4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9B7DCC">
            <w:t xml:space="preserve"> although the PM had to prompt to ensure these activities were completed</w:t>
          </w:r>
          <w:r w:rsidR="00262CE9">
            <w:t xml:space="preserve"> from time to time</w:t>
          </w:r>
          <w:r w:rsidR="00B5673A">
            <w:t>.</w:t>
          </w:r>
        </w:p>
        <w:p w14:paraId="5C7D54E5" w14:textId="57018BE5" w:rsidR="00FF3459" w:rsidRDefault="00FF3459" w:rsidP="00B5673A">
          <w:pPr>
            <w:spacing w:line="360" w:lineRule="auto"/>
            <w:jc w:val="both"/>
          </w:pPr>
          <w:r>
            <w:t>In the absence of the PM the ST</w:t>
          </w:r>
          <w:r w:rsidR="00E85B4E">
            <w:t>,</w:t>
          </w:r>
          <w:r>
            <w:t xml:space="preserve"> </w:t>
          </w:r>
          <w:r w:rsidR="00E85B4E">
            <w:t>M</w:t>
          </w:r>
          <w:r>
            <w:t xml:space="preserve">r Clok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2" w:name="_Toc133311457"/>
          <w:r>
            <w:t>The P</w:t>
          </w:r>
          <w:r w:rsidR="0022595D">
            <w:t>roject manager</w:t>
          </w:r>
          <w:bookmarkEnd w:id="12"/>
        </w:p>
        <w:p w14:paraId="20EAEC37" w14:textId="77777777" w:rsidR="00262CE9" w:rsidRPr="00262CE9" w:rsidRDefault="00262CE9" w:rsidP="00262CE9"/>
        <w:p w14:paraId="44FF93D1" w14:textId="2283BA1B" w:rsidR="00D82E14" w:rsidRDefault="00262CE9" w:rsidP="00A15702">
          <w:pPr>
            <w:spacing w:line="360" w:lineRule="auto"/>
            <w:jc w:val="both"/>
          </w:pPr>
          <w:r>
            <w:t xml:space="preserve">The project managers role was taken by John Johnston who by a significant number of years is the oldest member of the team.  John took the role in the absence of any other team </w:t>
          </w:r>
          <w:r>
            <w:lastRenderedPageBreak/>
            <w:t xml:space="preserve">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311458"/>
          <w:r>
            <w:t>Principle Backend Developer</w:t>
          </w:r>
          <w:bookmarkEnd w:id="13"/>
        </w:p>
        <w:p w14:paraId="5E03D53B" w14:textId="77777777" w:rsidR="0052787C" w:rsidRDefault="0052787C" w:rsidP="00A15702">
          <w:pPr>
            <w:jc w:val="both"/>
          </w:pPr>
        </w:p>
        <w:p w14:paraId="3BAFAB86" w14:textId="74D8C7A8" w:rsidR="0052787C" w:rsidRPr="0052787C" w:rsidRDefault="0052787C" w:rsidP="00A15702">
          <w:pPr>
            <w:jc w:val="both"/>
          </w:pPr>
          <w:r>
            <w:t xml:space="preserve">Rory please put a pen picture here about your role and what you </w:t>
          </w:r>
          <w:r w:rsidR="00FC03F3">
            <w:t>gained from the experience</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311459"/>
          <w:r>
            <w:t>Secondary Backend Developer</w:t>
          </w:r>
          <w:bookmarkEnd w:id="14"/>
        </w:p>
        <w:p w14:paraId="60CD9511" w14:textId="77777777" w:rsidR="00FC03F3" w:rsidRDefault="00FC03F3" w:rsidP="00A15702">
          <w:pPr>
            <w:jc w:val="both"/>
          </w:pPr>
        </w:p>
        <w:p w14:paraId="2C1A974A" w14:textId="370021E3" w:rsidR="00FC03F3" w:rsidRPr="00FC03F3" w:rsidRDefault="00FC03F3" w:rsidP="00A15702">
          <w:pPr>
            <w:jc w:val="both"/>
          </w:pPr>
          <w:r>
            <w:t>Duncan before you go off to the navy please do the same</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311460"/>
          <w:r>
            <w:t>Principle UI Developer</w:t>
          </w:r>
          <w:bookmarkEnd w:id="15"/>
        </w:p>
        <w:p w14:paraId="572DE9A3" w14:textId="77777777" w:rsidR="00FC03F3" w:rsidRDefault="00FC03F3" w:rsidP="00A15702">
          <w:pPr>
            <w:jc w:val="both"/>
          </w:pPr>
        </w:p>
        <w:p w14:paraId="12CCBD6D" w14:textId="28366928" w:rsidR="00FC03F3" w:rsidRPr="0052787C" w:rsidRDefault="00FC03F3" w:rsidP="00A15702">
          <w:pPr>
            <w:jc w:val="both"/>
          </w:pPr>
          <w:r>
            <w:t>Joe please put a pen picture here about your role and what you gained from the experience</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311461"/>
          <w:r>
            <w:t>Secondary UI Developer</w:t>
          </w:r>
          <w:bookmarkEnd w:id="16"/>
        </w:p>
        <w:p w14:paraId="594FD831" w14:textId="77777777" w:rsidR="001C2106" w:rsidRDefault="001C2106" w:rsidP="00A15702">
          <w:pPr>
            <w:jc w:val="both"/>
          </w:pPr>
        </w:p>
        <w:p w14:paraId="0CBB2297" w14:textId="6CAF400C" w:rsidR="00FC03F3" w:rsidRPr="0052787C" w:rsidRDefault="00FC03F3" w:rsidP="00A15702">
          <w:pPr>
            <w:jc w:val="both"/>
          </w:pPr>
          <w:r>
            <w:t>Daniel please put a pen picture here about your role and what you gained from the experience</w:t>
          </w:r>
        </w:p>
        <w:p w14:paraId="22BEF2F4" w14:textId="77777777" w:rsidR="00FC03F3" w:rsidRDefault="00FC03F3" w:rsidP="00A15702">
          <w:pPr>
            <w:jc w:val="both"/>
          </w:pPr>
        </w:p>
        <w:p w14:paraId="2D977D8F" w14:textId="2E8FD4EE" w:rsidR="00451C90" w:rsidRDefault="00451C90" w:rsidP="00A15702">
          <w:pPr>
            <w:pStyle w:val="Heading2"/>
            <w:jc w:val="both"/>
          </w:pPr>
          <w:bookmarkStart w:id="17" w:name="_Toc133311462"/>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lastRenderedPageBreak/>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5066C318" w:rsidR="00287CE4" w:rsidRDefault="00287CE4" w:rsidP="00A15702">
          <w:pPr>
            <w:spacing w:line="360" w:lineRule="auto"/>
            <w:jc w:val="both"/>
            <w:rPr>
              <w:b/>
              <w:bCs/>
              <w:sz w:val="36"/>
              <w:szCs w:val="36"/>
            </w:rPr>
          </w:pPr>
          <w:r>
            <w:rPr>
              <w:b/>
              <w:bCs/>
              <w:sz w:val="36"/>
              <w:szCs w:val="36"/>
            </w:rPr>
            <w:t>Back</w:t>
          </w:r>
          <w:r w:rsidR="0052787C">
            <w:rPr>
              <w:b/>
              <w:bCs/>
              <w:sz w:val="36"/>
              <w:szCs w:val="36"/>
            </w:rPr>
            <w:t>end Development</w:t>
          </w:r>
        </w:p>
        <w:p w14:paraId="21E606A2" w14:textId="66652A8B" w:rsidR="00C808AF" w:rsidRDefault="00C808AF" w:rsidP="00A15702">
          <w:pPr>
            <w:jc w:val="both"/>
          </w:pPr>
          <w:r>
            <w:t>Rory please write about the backend de</w:t>
          </w:r>
          <w:r w:rsidR="00F13FE0">
            <w:t>velopment and the technologies employed and your collaboration where needed with the UI team</w:t>
          </w:r>
        </w:p>
        <w:p w14:paraId="07FE03F9" w14:textId="77777777"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p>
        <w:p w14:paraId="00FBFD2F" w14:textId="77777777" w:rsidR="000D0F40" w:rsidRDefault="00D50075" w:rsidP="00A15702">
          <w:pPr>
            <w:jc w:val="both"/>
          </w:pPr>
          <w:r>
            <w:t>Joe please do the same for the UI development</w:t>
          </w:r>
        </w:p>
        <w:p w14:paraId="6F22408D" w14:textId="77777777" w:rsidR="000D0F40" w:rsidRDefault="000D0F40" w:rsidP="00A15702">
          <w:pPr>
            <w:jc w:val="both"/>
          </w:pPr>
        </w:p>
        <w:p w14:paraId="3CCB6478" w14:textId="77777777" w:rsidR="008275E8" w:rsidRDefault="000D0F40" w:rsidP="00A15702">
          <w:pPr>
            <w:pStyle w:val="Heading2"/>
            <w:jc w:val="both"/>
          </w:pPr>
          <w:bookmarkStart w:id="18" w:name="_Toc133311463"/>
          <w:r>
            <w:t>Security and te</w:t>
          </w:r>
          <w:r w:rsidR="008275E8">
            <w:t>sting</w:t>
          </w:r>
          <w:bookmarkEnd w:id="18"/>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in order to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lastRenderedPageBreak/>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lastRenderedPageBreak/>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19" w:name="_Toc133311464"/>
          <w:r>
            <w:t>Stakeholder Evaluation</w:t>
          </w:r>
          <w:bookmarkEnd w:id="19"/>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fldSimple w:instr=" SEQ Table \* ARABIC ">
            <w:r>
              <w:rPr>
                <w:noProof/>
              </w:rPr>
              <w:t>4</w:t>
            </w:r>
          </w:fldSimple>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The main 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0" w:name="_Toc133311465"/>
          <w:r w:rsidRPr="005D20B3">
            <w:lastRenderedPageBreak/>
            <w:t>Stakeholder List</w:t>
          </w:r>
          <w:bookmarkEnd w:id="20"/>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1" w:name="_Toc133311466"/>
          <w:r w:rsidRPr="005D20B3">
            <w:rPr>
              <w:lang w:eastAsia="en-GB"/>
            </w:rPr>
            <w:lastRenderedPageBreak/>
            <w:t>Appendix 1</w:t>
          </w:r>
          <w:r>
            <w:rPr>
              <w:lang w:eastAsia="en-GB"/>
            </w:rPr>
            <w:t xml:space="preserve"> Follow-Up Register</w:t>
          </w:r>
        </w:p>
      </w:sdtContent>
    </w:sdt>
    <w:bookmarkEnd w:id="21"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6F5D40"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6F5D40"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6F5D40"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6F5D40"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6F5D40"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6F5D40"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6F5D40"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6F5D40"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6F5D40"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6F5D40"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2" w:name="_Toc133311467"/>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2"/>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3" w:name="_Toc133311468"/>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3"/>
    </w:p>
    <w:p w14:paraId="3E5035A5" w14:textId="77777777" w:rsidR="0078786A" w:rsidRDefault="0078786A" w:rsidP="0078786A">
      <w:pPr>
        <w:rPr>
          <w:lang w:eastAsia="en-GB"/>
        </w:rPr>
      </w:pPr>
    </w:p>
    <w:p w14:paraId="6751294F" w14:textId="77777777" w:rsidR="00BE20B0" w:rsidRPr="00825536" w:rsidRDefault="00BE20B0" w:rsidP="00BE20B0">
      <w:pPr>
        <w:spacing w:line="360" w:lineRule="auto"/>
        <w:rPr>
          <w:b/>
          <w:bCs/>
        </w:rPr>
      </w:pPr>
      <w:r w:rsidRPr="00825536">
        <w:rPr>
          <w:b/>
          <w:bCs/>
        </w:rPr>
        <w:t xml:space="preserve">Reviewer: </w:t>
      </w:r>
      <w:r w:rsidRPr="00825536">
        <w:rPr>
          <w:b/>
          <w:bCs/>
        </w:rPr>
        <w:tab/>
      </w:r>
      <w:r w:rsidRPr="00825536">
        <w:rPr>
          <w:b/>
          <w:bCs/>
        </w:rPr>
        <w:tab/>
        <w:t>Team:</w:t>
      </w:r>
    </w:p>
    <w:p w14:paraId="2FAAAD38" w14:textId="77777777" w:rsidR="00BE20B0" w:rsidRPr="00825536" w:rsidRDefault="00BE20B0" w:rsidP="00BE20B0">
      <w:pPr>
        <w:spacing w:line="360" w:lineRule="auto"/>
        <w:rPr>
          <w:b/>
          <w:bCs/>
        </w:rPr>
      </w:pPr>
      <w:r w:rsidRPr="00825536">
        <w:rPr>
          <w:b/>
          <w:bCs/>
        </w:rPr>
        <w:t>Reviewee:</w:t>
      </w:r>
      <w:r w:rsidRPr="00825536">
        <w:rPr>
          <w:b/>
          <w:bCs/>
        </w:rPr>
        <w:tab/>
      </w:r>
      <w:r w:rsidRPr="00825536">
        <w:rPr>
          <w:b/>
          <w:bCs/>
        </w:rPr>
        <w:tab/>
        <w:t xml:space="preserve">Team: </w:t>
      </w:r>
    </w:p>
    <w:p w14:paraId="41C3F7F0" w14:textId="77777777" w:rsidR="00BE20B0" w:rsidRDefault="00BE20B0" w:rsidP="00BE20B0">
      <w:pPr>
        <w:spacing w:line="360" w:lineRule="auto"/>
      </w:pPr>
      <w:r w:rsidRPr="00825536">
        <w:rPr>
          <w:b/>
          <w:bCs/>
        </w:rPr>
        <w:t>Date of review:</w:t>
      </w:r>
    </w:p>
    <w:p w14:paraId="160B8DAE" w14:textId="77777777" w:rsidR="00BE20B0" w:rsidRPr="00AC203E" w:rsidRDefault="00BE20B0" w:rsidP="00BE20B0">
      <w:pPr>
        <w:rPr>
          <w:b/>
          <w:bCs/>
        </w:rPr>
      </w:pPr>
      <w:r w:rsidRPr="00AC203E">
        <w:rPr>
          <w:b/>
          <w:bCs/>
        </w:rPr>
        <w:t>Project description</w:t>
      </w:r>
    </w:p>
    <w:p w14:paraId="5446F75E" w14:textId="77777777" w:rsidR="00BE20B0" w:rsidRPr="00825536" w:rsidRDefault="00BE20B0" w:rsidP="00BE20B0">
      <w:pPr>
        <w:spacing w:line="360" w:lineRule="auto"/>
        <w:rPr>
          <w:b/>
          <w:bCs/>
        </w:rPr>
      </w:pPr>
      <w:r w:rsidRPr="00825536">
        <w:rPr>
          <w:b/>
          <w:bCs/>
        </w:rPr>
        <w:t>Reviewer’s comments</w:t>
      </w:r>
      <w:r>
        <w:rPr>
          <w:b/>
          <w:bCs/>
        </w:rPr>
        <w:t xml:space="preserve"> and recommendations</w:t>
      </w:r>
    </w:p>
    <w:p w14:paraId="418CC2F7" w14:textId="77777777" w:rsidR="00BE20B0" w:rsidRDefault="00BE20B0" w:rsidP="00BE20B0">
      <w:pPr>
        <w:spacing w:line="360" w:lineRule="auto"/>
        <w:ind w:left="720"/>
      </w:pPr>
    </w:p>
    <w:p w14:paraId="50205432" w14:textId="77777777" w:rsidR="00BE20B0" w:rsidRPr="00825536" w:rsidRDefault="00BE20B0" w:rsidP="00BE20B0">
      <w:pPr>
        <w:spacing w:line="360" w:lineRule="auto"/>
        <w:rPr>
          <w:b/>
          <w:bCs/>
        </w:rPr>
      </w:pPr>
      <w:r w:rsidRPr="00825536">
        <w:rPr>
          <w:b/>
          <w:bCs/>
        </w:rPr>
        <w:t>Response and actions taken</w:t>
      </w:r>
    </w:p>
    <w:p w14:paraId="034AF389" w14:textId="77777777" w:rsidR="00BE20B0" w:rsidRDefault="00BE20B0" w:rsidP="00BE20B0">
      <w:pPr>
        <w:spacing w:line="360" w:lineRule="auto"/>
        <w:ind w:left="720"/>
      </w:pPr>
    </w:p>
    <w:p w14:paraId="6D6D7B6D" w14:textId="77777777" w:rsidR="00BE20B0" w:rsidRPr="00AC203E" w:rsidRDefault="00BE20B0" w:rsidP="00BE20B0">
      <w:pPr>
        <w:rPr>
          <w:b/>
          <w:bCs/>
        </w:rPr>
      </w:pPr>
      <w:r w:rsidRPr="00AC203E">
        <w:rPr>
          <w:b/>
          <w:bCs/>
        </w:rPr>
        <w:t>Deliverables map</w:t>
      </w:r>
    </w:p>
    <w:p w14:paraId="1C24E855" w14:textId="77777777" w:rsidR="00BE20B0" w:rsidRPr="00825536" w:rsidRDefault="00BE20B0" w:rsidP="00BE20B0">
      <w:pPr>
        <w:spacing w:line="360" w:lineRule="auto"/>
        <w:rPr>
          <w:b/>
          <w:bCs/>
        </w:rPr>
      </w:pPr>
      <w:r w:rsidRPr="00825536">
        <w:rPr>
          <w:b/>
          <w:bCs/>
        </w:rPr>
        <w:t>Reviewer’s comments</w:t>
      </w:r>
      <w:r>
        <w:rPr>
          <w:b/>
          <w:bCs/>
        </w:rPr>
        <w:t xml:space="preserve"> and recommendations</w:t>
      </w:r>
    </w:p>
    <w:p w14:paraId="4EF1C64A" w14:textId="77777777" w:rsidR="00BE20B0" w:rsidRDefault="00BE20B0" w:rsidP="00BE20B0">
      <w:pPr>
        <w:spacing w:line="360" w:lineRule="auto"/>
        <w:ind w:left="720"/>
      </w:pPr>
    </w:p>
    <w:p w14:paraId="2C50F4AD" w14:textId="77777777" w:rsidR="00BE20B0" w:rsidRPr="00825536" w:rsidRDefault="00BE20B0" w:rsidP="00BE20B0">
      <w:pPr>
        <w:spacing w:line="360" w:lineRule="auto"/>
        <w:rPr>
          <w:b/>
          <w:bCs/>
        </w:rPr>
      </w:pPr>
      <w:r w:rsidRPr="00825536">
        <w:rPr>
          <w:b/>
          <w:bCs/>
        </w:rPr>
        <w:t>Response and actions taken</w:t>
      </w:r>
    </w:p>
    <w:p w14:paraId="38C76AFD" w14:textId="77777777" w:rsidR="00BE20B0" w:rsidRDefault="00BE20B0" w:rsidP="00BE20B0">
      <w:pPr>
        <w:spacing w:line="360" w:lineRule="auto"/>
        <w:ind w:left="720"/>
      </w:pPr>
    </w:p>
    <w:p w14:paraId="55603317" w14:textId="77777777" w:rsidR="00BE20B0" w:rsidRPr="00AC203E" w:rsidRDefault="00BE20B0" w:rsidP="00BE20B0">
      <w:pPr>
        <w:rPr>
          <w:b/>
          <w:bCs/>
        </w:rPr>
      </w:pPr>
      <w:r w:rsidRPr="00AC203E">
        <w:rPr>
          <w:b/>
          <w:bCs/>
        </w:rPr>
        <w:t>Follow-up register</w:t>
      </w:r>
    </w:p>
    <w:p w14:paraId="6694E89F" w14:textId="77777777" w:rsidR="00BE20B0" w:rsidRPr="00825536" w:rsidRDefault="00BE20B0" w:rsidP="00BE20B0">
      <w:pPr>
        <w:spacing w:line="360" w:lineRule="auto"/>
        <w:rPr>
          <w:b/>
          <w:bCs/>
        </w:rPr>
      </w:pPr>
      <w:r w:rsidRPr="00825536">
        <w:rPr>
          <w:b/>
          <w:bCs/>
        </w:rPr>
        <w:t>Reviewer’s comments</w:t>
      </w:r>
      <w:r>
        <w:rPr>
          <w:b/>
          <w:bCs/>
        </w:rPr>
        <w:t xml:space="preserve"> and recommendations</w:t>
      </w:r>
    </w:p>
    <w:p w14:paraId="79AD11D8" w14:textId="77777777" w:rsidR="00BE20B0" w:rsidRDefault="00BE20B0" w:rsidP="00BE20B0">
      <w:pPr>
        <w:spacing w:line="360" w:lineRule="auto"/>
        <w:ind w:left="720"/>
      </w:pPr>
    </w:p>
    <w:p w14:paraId="7F9295DC" w14:textId="77777777" w:rsidR="00BE20B0" w:rsidRPr="00825536" w:rsidRDefault="00BE20B0" w:rsidP="00BE20B0">
      <w:pPr>
        <w:spacing w:line="360" w:lineRule="auto"/>
        <w:rPr>
          <w:b/>
          <w:bCs/>
        </w:rPr>
      </w:pPr>
      <w:r w:rsidRPr="00825536">
        <w:rPr>
          <w:b/>
          <w:bCs/>
        </w:rPr>
        <w:t>Response and actions taken</w:t>
      </w:r>
    </w:p>
    <w:p w14:paraId="358C05A5" w14:textId="77777777" w:rsidR="00BE20B0" w:rsidRDefault="00BE20B0" w:rsidP="00BE20B0">
      <w:pPr>
        <w:spacing w:line="360" w:lineRule="auto"/>
        <w:ind w:left="720"/>
      </w:pPr>
    </w:p>
    <w:p w14:paraId="57C153FF" w14:textId="77777777" w:rsidR="00BE20B0" w:rsidRPr="00AC203E" w:rsidRDefault="00BE20B0" w:rsidP="00BE20B0">
      <w:pPr>
        <w:rPr>
          <w:b/>
          <w:bCs/>
        </w:rPr>
      </w:pPr>
      <w:r w:rsidRPr="00AC203E">
        <w:rPr>
          <w:b/>
          <w:bCs/>
        </w:rPr>
        <w:t>Quality of document (clarity, presentation, etc.)</w:t>
      </w:r>
    </w:p>
    <w:p w14:paraId="2EC03B4C" w14:textId="77777777" w:rsidR="00BE20B0" w:rsidRPr="00825536" w:rsidRDefault="00BE20B0" w:rsidP="00BE20B0">
      <w:pPr>
        <w:spacing w:line="360" w:lineRule="auto"/>
        <w:rPr>
          <w:b/>
          <w:bCs/>
        </w:rPr>
      </w:pPr>
      <w:r w:rsidRPr="00825536">
        <w:rPr>
          <w:b/>
          <w:bCs/>
        </w:rPr>
        <w:t>Reviewer’s comments</w:t>
      </w:r>
      <w:r>
        <w:rPr>
          <w:b/>
          <w:bCs/>
        </w:rPr>
        <w:t xml:space="preserve"> and recommendations</w:t>
      </w:r>
    </w:p>
    <w:p w14:paraId="1FAFAE66" w14:textId="77777777" w:rsidR="00BE20B0" w:rsidRDefault="00BE20B0" w:rsidP="00BE20B0">
      <w:pPr>
        <w:spacing w:line="360" w:lineRule="auto"/>
        <w:ind w:left="720"/>
      </w:pPr>
    </w:p>
    <w:p w14:paraId="5250B307" w14:textId="31C24617" w:rsidR="0078786A" w:rsidRDefault="00BE20B0" w:rsidP="00BE20B0">
      <w:pPr>
        <w:rPr>
          <w:rFonts w:eastAsiaTheme="majorEastAsia" w:cs="Arial"/>
          <w:b/>
          <w:bCs/>
          <w:color w:val="212529"/>
          <w:sz w:val="36"/>
          <w:szCs w:val="36"/>
          <w:lang w:eastAsia="en-GB"/>
        </w:rPr>
      </w:pPr>
      <w:r w:rsidRPr="00825536">
        <w:rPr>
          <w:b/>
          <w:bCs/>
        </w:rPr>
        <w:t>Response and actions taken</w:t>
      </w:r>
      <w:r w:rsidR="0078786A">
        <w:rPr>
          <w:lang w:eastAsia="en-GB"/>
        </w:rPr>
        <w:br w:type="page"/>
      </w:r>
    </w:p>
    <w:p w14:paraId="0D06CCE8" w14:textId="44D2493E" w:rsidR="0078786A" w:rsidRDefault="0078786A" w:rsidP="0078786A">
      <w:pPr>
        <w:pStyle w:val="Heading2"/>
        <w:rPr>
          <w:lang w:eastAsia="en-GB"/>
        </w:rPr>
      </w:pPr>
      <w:bookmarkStart w:id="24" w:name="_Toc133311469"/>
      <w:r w:rsidRPr="005D20B3">
        <w:rPr>
          <w:lang w:eastAsia="en-GB"/>
        </w:rPr>
        <w:lastRenderedPageBreak/>
        <w:t xml:space="preserve">Appendix </w:t>
      </w:r>
      <w:r>
        <w:rPr>
          <w:lang w:eastAsia="en-GB"/>
        </w:rPr>
        <w:t>4 Lessons Learned</w:t>
      </w:r>
      <w:bookmarkEnd w:id="24"/>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5" w:name="_Toc13331147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5"/>
    </w:p>
    <w:p w14:paraId="26C7C9C0" w14:textId="77777777" w:rsidR="00D21594" w:rsidRDefault="00D21594" w:rsidP="00D21594">
      <w:pPr>
        <w:rPr>
          <w:lang w:eastAsia="en-GB"/>
        </w:rPr>
      </w:pPr>
    </w:p>
    <w:bookmarkStart w:id="26" w:name="_MON_1743923788"/>
    <w:bookmarkEnd w:id="26"/>
    <w:p w14:paraId="0FAB0BB4" w14:textId="6F83C485" w:rsidR="00D21594" w:rsidRDefault="00F122E6" w:rsidP="00BE008C">
      <w:pPr>
        <w:jc w:val="center"/>
        <w:rPr>
          <w:lang w:eastAsia="en-GB"/>
        </w:rPr>
      </w:pPr>
      <w:r>
        <w:rPr>
          <w:lang w:eastAsia="en-GB"/>
        </w:rPr>
        <w:object w:dxaOrig="8522" w:dyaOrig="9922"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425.45pt;height:496.35pt" o:ole="">
            <v:imagedata r:id="rId13" o:title=""/>
          </v:shape>
          <o:OLEObject Type="Embed" ProgID="Excel.Sheet.12" ShapeID="_x0000_i1050" DrawAspect="Content" ObjectID="_1744116362" r:id="rId14"/>
        </w:object>
      </w:r>
    </w:p>
    <w:p w14:paraId="28DD79D4" w14:textId="48C7086F" w:rsidR="00BE20B0" w:rsidRDefault="00BE20B0">
      <w:pPr>
        <w:rPr>
          <w:lang w:eastAsia="en-GB"/>
        </w:rPr>
      </w:pPr>
      <w:r>
        <w:rPr>
          <w:lang w:eastAsia="en-GB"/>
        </w:rPr>
        <w:br w:type="page"/>
      </w:r>
    </w:p>
    <w:p w14:paraId="169B7134" w14:textId="54349E22" w:rsidR="00BE20B0" w:rsidRDefault="00BE20B0" w:rsidP="00BE20B0">
      <w:pPr>
        <w:pStyle w:val="Heading2"/>
        <w:rPr>
          <w:lang w:eastAsia="en-GB"/>
        </w:rPr>
      </w:pPr>
      <w:r>
        <w:rPr>
          <w:lang w:eastAsia="en-GB"/>
        </w:rPr>
        <w:lastRenderedPageBreak/>
        <w:t xml:space="preserve">Appendix </w:t>
      </w:r>
      <w:r w:rsidR="00671132">
        <w:rPr>
          <w:lang w:eastAsia="en-GB"/>
        </w:rPr>
        <w:t xml:space="preserve">7 Clients Approval </w:t>
      </w:r>
      <w:r w:rsidR="00946A30">
        <w:rPr>
          <w:lang w:eastAsia="en-GB"/>
        </w:rPr>
        <w:t>to Proceed</w:t>
      </w:r>
    </w:p>
    <w:p w14:paraId="74B727BC" w14:textId="77777777" w:rsidR="00946A30" w:rsidRDefault="00946A30" w:rsidP="00946A30">
      <w:pPr>
        <w:rPr>
          <w:lang w:eastAsia="en-GB"/>
        </w:rPr>
      </w:pPr>
    </w:p>
    <w:p w14:paraId="0FCBCBDC" w14:textId="77777777" w:rsidR="00946A30" w:rsidRDefault="00946A30" w:rsidP="00946A30">
      <w:pPr>
        <w:outlineLvl w:val="0"/>
        <w:rPr>
          <w:rFonts w:ascii="Calibri" w:hAnsi="Calibri"/>
          <w:sz w:val="22"/>
          <w:lang w:val="en-US"/>
        </w:rPr>
      </w:pPr>
      <w:r>
        <w:rPr>
          <w:b/>
          <w:bCs/>
          <w:lang w:val="en-US"/>
        </w:rPr>
        <w:t>From:</w:t>
      </w:r>
      <w:r>
        <w:rPr>
          <w:lang w:val="en-US"/>
        </w:rPr>
        <w:t xml:space="preserve"> Delta Digital &lt;</w:t>
      </w:r>
      <w:hyperlink r:id="rId15" w:history="1">
        <w:r>
          <w:rPr>
            <w:rStyle w:val="Hyperlink"/>
            <w:lang w:val="en-US"/>
          </w:rPr>
          <w:t>ron@deltadigital.co.uk</w:t>
        </w:r>
      </w:hyperlink>
      <w:r>
        <w:rPr>
          <w:lang w:val="en-US"/>
        </w:rPr>
        <w:t xml:space="preserve">&gt; </w:t>
      </w:r>
      <w:r>
        <w:rPr>
          <w:lang w:val="en-US"/>
        </w:rPr>
        <w:br/>
      </w:r>
      <w:r>
        <w:rPr>
          <w:b/>
          <w:bCs/>
          <w:lang w:val="en-US"/>
        </w:rPr>
        <w:t>Sent:</w:t>
      </w:r>
      <w:r>
        <w:rPr>
          <w:lang w:val="en-US"/>
        </w:rPr>
        <w:t xml:space="preserve"> 12 February 2023 11:13</w:t>
      </w:r>
      <w:r>
        <w:rPr>
          <w:lang w:val="en-US"/>
        </w:rPr>
        <w:br/>
      </w:r>
      <w:r>
        <w:rPr>
          <w:b/>
          <w:bCs/>
          <w:lang w:val="en-US"/>
        </w:rPr>
        <w:t>To:</w:t>
      </w:r>
      <w:r>
        <w:rPr>
          <w:lang w:val="en-US"/>
        </w:rPr>
        <w:t xml:space="preserve"> Johnston, John &lt;</w:t>
      </w:r>
      <w:hyperlink r:id="rId16" w:history="1">
        <w:r>
          <w:rPr>
            <w:rStyle w:val="Hyperlink"/>
            <w:lang w:val="en-US"/>
          </w:rPr>
          <w:t>40582969@live.napier.ac.uk</w:t>
        </w:r>
      </w:hyperlink>
      <w:r>
        <w:rPr>
          <w:lang w:val="en-US"/>
        </w:rPr>
        <w:t xml:space="preserve">&gt;; </w:t>
      </w:r>
      <w:hyperlink r:id="rId17" w:history="1">
        <w:r>
          <w:rPr>
            <w:rStyle w:val="Hyperlink"/>
            <w:lang w:val="en-US"/>
          </w:rPr>
          <w:t>napier@myshed.org.uk</w:t>
        </w:r>
      </w:hyperlink>
      <w:r>
        <w:rPr>
          <w:lang w:val="en-US"/>
        </w:rPr>
        <w:br/>
      </w:r>
      <w:r>
        <w:rPr>
          <w:b/>
          <w:bCs/>
          <w:lang w:val="en-US"/>
        </w:rPr>
        <w:t>Subject:</w:t>
      </w:r>
      <w:r>
        <w:rPr>
          <w:lang w:val="en-US"/>
        </w:rPr>
        <w:t xml:space="preserve"> Re: Regular updates</w:t>
      </w:r>
    </w:p>
    <w:p w14:paraId="185879FC" w14:textId="77777777" w:rsidR="00946A30" w:rsidRDefault="00946A30" w:rsidP="00946A30"/>
    <w:p w14:paraId="154C81D4" w14:textId="77777777" w:rsidR="00946A30" w:rsidRDefault="00946A30" w:rsidP="00946A30">
      <w:r>
        <w:t xml:space="preserve">​ </w:t>
      </w:r>
    </w:p>
    <w:p w14:paraId="331D6E38" w14:textId="77777777" w:rsidR="00946A30" w:rsidRDefault="00946A30" w:rsidP="00946A30">
      <w:pPr>
        <w:pStyle w:val="NormalWeb"/>
        <w:shd w:val="clear" w:color="auto" w:fill="FFFFE0"/>
      </w:pPr>
      <w:r>
        <w:rPr>
          <w:b/>
          <w:bCs/>
          <w:color w:val="000000"/>
        </w:rPr>
        <w:t>CAUTION: This email originated from outside Edinburgh Napier University. Do not follow links or open attachments if you doubt the authenticity of the sender or the content.</w:t>
      </w:r>
    </w:p>
    <w:p w14:paraId="0B1A29C5" w14:textId="77777777" w:rsidR="00946A30" w:rsidRDefault="00946A30" w:rsidP="00946A30">
      <w:r>
        <w:t xml:space="preserve">Hi John </w:t>
      </w:r>
    </w:p>
    <w:p w14:paraId="05C132BA" w14:textId="77777777" w:rsidR="00946A30" w:rsidRDefault="00946A30" w:rsidP="00946A30"/>
    <w:p w14:paraId="5FC3B9F9" w14:textId="77777777" w:rsidR="00946A30" w:rsidRDefault="00946A30" w:rsidP="00946A30">
      <w:r>
        <w:t>It is a well crafted document. I am highly impressed and sense the project is in good hands. Perhaps play down the board games!  I was going to add "play down the mental health aspect" but I think this covers learning difficulties as well as early stage dementia in the best light and is highly topical with the mental health awareness week approaching </w:t>
      </w:r>
      <w:hyperlink r:id="rId18" w:anchor=":~:text=Mental%20Health%20Awareness%20Week%20takes,15%20%E2%80%93%20Sunday%2021%20May%202023." w:history="1">
        <w:r>
          <w:rPr>
            <w:rStyle w:val="Hyperlink"/>
          </w:rPr>
          <w:t>https://mentalhealth-uk.org/mental-health-awareness-week/#:~:text=Mental%20Health%20Awareness%20Week%20takes,15%20%E2%80%93%20Sunday%2021%20May%202023.</w:t>
        </w:r>
      </w:hyperlink>
    </w:p>
    <w:p w14:paraId="72C26C55" w14:textId="77777777" w:rsidR="00946A30" w:rsidRDefault="00946A30" w:rsidP="00946A30"/>
    <w:p w14:paraId="27C2E1C8" w14:textId="77777777" w:rsidR="00946A30" w:rsidRDefault="00946A30" w:rsidP="00946A30">
      <w:r>
        <w:t>Well done! </w:t>
      </w:r>
    </w:p>
    <w:p w14:paraId="7A5C7485" w14:textId="77777777" w:rsidR="00946A30" w:rsidRDefault="00946A30" w:rsidP="00946A30"/>
    <w:p w14:paraId="47EEFB5E" w14:textId="77777777" w:rsidR="00946A30" w:rsidRDefault="00946A30" w:rsidP="00946A30">
      <w:pPr>
        <w:numPr>
          <w:ilvl w:val="0"/>
          <w:numId w:val="25"/>
        </w:numPr>
        <w:spacing w:before="100" w:beforeAutospacing="1" w:after="100" w:afterAutospacing="1" w:line="240" w:lineRule="auto"/>
        <w:rPr>
          <w:rFonts w:eastAsia="Times New Roman"/>
        </w:rPr>
      </w:pPr>
      <w:r>
        <w:rPr>
          <w:rFonts w:eastAsia="Times New Roman"/>
        </w:rPr>
        <w:t>Board Games (not required in description)</w:t>
      </w:r>
    </w:p>
    <w:p w14:paraId="362E121A" w14:textId="08832FE6" w:rsidR="00946A30" w:rsidRDefault="00946A30" w:rsidP="00946A30">
      <w:pPr>
        <w:numPr>
          <w:ilvl w:val="0"/>
          <w:numId w:val="25"/>
        </w:numPr>
        <w:spacing w:before="100" w:beforeAutospacing="1" w:after="100" w:afterAutospacing="1" w:line="240" w:lineRule="auto"/>
        <w:rPr>
          <w:rFonts w:eastAsia="Times New Roman"/>
        </w:rPr>
      </w:pPr>
      <w:r>
        <w:rPr>
          <w:rFonts w:eastAsia="Times New Roman"/>
        </w:rPr>
        <w:t>Additionally, some tools may require not only additional</w:t>
      </w:r>
      <w:r>
        <w:rPr>
          <w:rFonts w:eastAsia="Times New Roman"/>
        </w:rPr>
        <w:br/>
        <w:t>equipment for operation but instructions on how to operate. In the creation of our system,</w:t>
      </w:r>
      <w:r>
        <w:rPr>
          <w:rFonts w:eastAsia="Times New Roman"/>
        </w:rPr>
        <w:br/>
        <w:t>we should endeavour to..incomplete?</w:t>
      </w:r>
    </w:p>
    <w:p w14:paraId="207937D4" w14:textId="77777777" w:rsidR="00946A30" w:rsidRDefault="00946A30" w:rsidP="00946A30">
      <w:pPr>
        <w:numPr>
          <w:ilvl w:val="0"/>
          <w:numId w:val="25"/>
        </w:numPr>
        <w:spacing w:before="100" w:beforeAutospacing="1" w:after="100" w:afterAutospacing="1" w:line="240" w:lineRule="auto"/>
        <w:rPr>
          <w:rFonts w:eastAsia="Times New Roman"/>
        </w:rPr>
      </w:pPr>
      <w:r>
        <w:rPr>
          <w:rFonts w:eastAsia="Times New Roman"/>
        </w:rPr>
        <w:t>milage - spelling</w:t>
      </w:r>
    </w:p>
    <w:p w14:paraId="07F9A073" w14:textId="1E7F16F6" w:rsidR="00946A30" w:rsidRPr="00946A30" w:rsidRDefault="00D4715F" w:rsidP="00946A30">
      <w:pPr>
        <w:rPr>
          <w:lang w:eastAsia="en-GB"/>
        </w:rPr>
      </w:pPr>
      <w:r>
        <w:rPr>
          <w:lang w:eastAsia="en-GB"/>
        </w:rPr>
        <w:t>Ron</w:t>
      </w:r>
    </w:p>
    <w:sectPr w:rsidR="00946A30" w:rsidRPr="00946A30"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E50CA" w14:textId="77777777" w:rsidR="00C77DAB" w:rsidRDefault="00C77DAB" w:rsidP="00113719">
      <w:pPr>
        <w:spacing w:after="0" w:line="240" w:lineRule="auto"/>
      </w:pPr>
      <w:r>
        <w:separator/>
      </w:r>
    </w:p>
  </w:endnote>
  <w:endnote w:type="continuationSeparator" w:id="0">
    <w:p w14:paraId="669F4F4E" w14:textId="77777777" w:rsidR="00C77DAB" w:rsidRDefault="00C77DAB"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3FB90" w14:textId="77777777" w:rsidR="00C77DAB" w:rsidRDefault="00C77DAB" w:rsidP="00113719">
      <w:pPr>
        <w:spacing w:after="0" w:line="240" w:lineRule="auto"/>
      </w:pPr>
      <w:r>
        <w:separator/>
      </w:r>
    </w:p>
  </w:footnote>
  <w:footnote w:type="continuationSeparator" w:id="0">
    <w:p w14:paraId="269502BC" w14:textId="77777777" w:rsidR="00C77DAB" w:rsidRDefault="00C77DAB"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9C2188A"/>
    <w:multiLevelType w:val="multilevel"/>
    <w:tmpl w:val="4BB278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2"/>
  </w:num>
  <w:num w:numId="5" w16cid:durableId="1269117996">
    <w:abstractNumId w:val="15"/>
  </w:num>
  <w:num w:numId="6" w16cid:durableId="1282760596">
    <w:abstractNumId w:val="0"/>
  </w:num>
  <w:num w:numId="7" w16cid:durableId="1889801020">
    <w:abstractNumId w:val="20"/>
  </w:num>
  <w:num w:numId="8" w16cid:durableId="104271742">
    <w:abstractNumId w:val="9"/>
  </w:num>
  <w:num w:numId="9" w16cid:durableId="271716493">
    <w:abstractNumId w:val="2"/>
  </w:num>
  <w:num w:numId="10" w16cid:durableId="113838964">
    <w:abstractNumId w:val="8"/>
  </w:num>
  <w:num w:numId="11" w16cid:durableId="1220896869">
    <w:abstractNumId w:val="14"/>
  </w:num>
  <w:num w:numId="12" w16cid:durableId="1276913234">
    <w:abstractNumId w:val="19"/>
  </w:num>
  <w:num w:numId="13" w16cid:durableId="1095587741">
    <w:abstractNumId w:val="23"/>
  </w:num>
  <w:num w:numId="14" w16cid:durableId="1865362246">
    <w:abstractNumId w:val="11"/>
  </w:num>
  <w:num w:numId="15" w16cid:durableId="2113044089">
    <w:abstractNumId w:val="17"/>
  </w:num>
  <w:num w:numId="16" w16cid:durableId="1622834057">
    <w:abstractNumId w:val="6"/>
  </w:num>
  <w:num w:numId="17" w16cid:durableId="1734544697">
    <w:abstractNumId w:val="24"/>
  </w:num>
  <w:num w:numId="18" w16cid:durableId="756482516">
    <w:abstractNumId w:val="21"/>
  </w:num>
  <w:num w:numId="19" w16cid:durableId="916279863">
    <w:abstractNumId w:val="16"/>
  </w:num>
  <w:num w:numId="20" w16cid:durableId="1038895742">
    <w:abstractNumId w:val="1"/>
  </w:num>
  <w:num w:numId="21" w16cid:durableId="1982802387">
    <w:abstractNumId w:val="18"/>
  </w:num>
  <w:num w:numId="22" w16cid:durableId="21322751">
    <w:abstractNumId w:val="5"/>
  </w:num>
  <w:num w:numId="23" w16cid:durableId="901327124">
    <w:abstractNumId w:val="3"/>
  </w:num>
  <w:num w:numId="24" w16cid:durableId="311712535">
    <w:abstractNumId w:val="4"/>
  </w:num>
  <w:num w:numId="25" w16cid:durableId="386289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4FAC6ftdYtAAAA"/>
  </w:docVars>
  <w:rsids>
    <w:rsidRoot w:val="00091068"/>
    <w:rsid w:val="000012F7"/>
    <w:rsid w:val="0000159A"/>
    <w:rsid w:val="00003B1F"/>
    <w:rsid w:val="00004DC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76D"/>
    <w:rsid w:val="00091068"/>
    <w:rsid w:val="00093B36"/>
    <w:rsid w:val="000A4D1B"/>
    <w:rsid w:val="000B2C1C"/>
    <w:rsid w:val="000B42B0"/>
    <w:rsid w:val="000C6B9B"/>
    <w:rsid w:val="000C77B2"/>
    <w:rsid w:val="000C7C0A"/>
    <w:rsid w:val="000D0F40"/>
    <w:rsid w:val="000D435B"/>
    <w:rsid w:val="000F37CC"/>
    <w:rsid w:val="000F63FA"/>
    <w:rsid w:val="001013C7"/>
    <w:rsid w:val="00104929"/>
    <w:rsid w:val="00112716"/>
    <w:rsid w:val="00113719"/>
    <w:rsid w:val="00115276"/>
    <w:rsid w:val="0011540D"/>
    <w:rsid w:val="00115C63"/>
    <w:rsid w:val="0011665F"/>
    <w:rsid w:val="001215B0"/>
    <w:rsid w:val="00125568"/>
    <w:rsid w:val="00126B3F"/>
    <w:rsid w:val="00131805"/>
    <w:rsid w:val="00132430"/>
    <w:rsid w:val="00132870"/>
    <w:rsid w:val="0013527E"/>
    <w:rsid w:val="00140021"/>
    <w:rsid w:val="0014172C"/>
    <w:rsid w:val="00156173"/>
    <w:rsid w:val="00156237"/>
    <w:rsid w:val="0015780A"/>
    <w:rsid w:val="00170377"/>
    <w:rsid w:val="00176DC2"/>
    <w:rsid w:val="0018219D"/>
    <w:rsid w:val="00186214"/>
    <w:rsid w:val="001915CF"/>
    <w:rsid w:val="00191D62"/>
    <w:rsid w:val="001B049B"/>
    <w:rsid w:val="001C2106"/>
    <w:rsid w:val="001C5AFB"/>
    <w:rsid w:val="001D22FA"/>
    <w:rsid w:val="001D3785"/>
    <w:rsid w:val="001D42BC"/>
    <w:rsid w:val="001E629E"/>
    <w:rsid w:val="001E70D0"/>
    <w:rsid w:val="001E7AD5"/>
    <w:rsid w:val="001F6847"/>
    <w:rsid w:val="001F6F6D"/>
    <w:rsid w:val="0022299C"/>
    <w:rsid w:val="0022595D"/>
    <w:rsid w:val="002277D2"/>
    <w:rsid w:val="0024115F"/>
    <w:rsid w:val="00260FD9"/>
    <w:rsid w:val="00261C32"/>
    <w:rsid w:val="00262BE0"/>
    <w:rsid w:val="00262CE9"/>
    <w:rsid w:val="00266F4F"/>
    <w:rsid w:val="00270064"/>
    <w:rsid w:val="00280DE1"/>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F659B"/>
    <w:rsid w:val="002F7D1D"/>
    <w:rsid w:val="003058A8"/>
    <w:rsid w:val="00306EAC"/>
    <w:rsid w:val="003116B7"/>
    <w:rsid w:val="00312AB3"/>
    <w:rsid w:val="0032020B"/>
    <w:rsid w:val="00321615"/>
    <w:rsid w:val="00341EC3"/>
    <w:rsid w:val="00342607"/>
    <w:rsid w:val="003455FB"/>
    <w:rsid w:val="0034773A"/>
    <w:rsid w:val="003546BF"/>
    <w:rsid w:val="00361AC2"/>
    <w:rsid w:val="003621B1"/>
    <w:rsid w:val="00364663"/>
    <w:rsid w:val="00364E22"/>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7466"/>
    <w:rsid w:val="003C057C"/>
    <w:rsid w:val="003C17A7"/>
    <w:rsid w:val="003C64A3"/>
    <w:rsid w:val="003D208D"/>
    <w:rsid w:val="003D2D11"/>
    <w:rsid w:val="003E1A80"/>
    <w:rsid w:val="003E62C6"/>
    <w:rsid w:val="003F0768"/>
    <w:rsid w:val="003F1BF5"/>
    <w:rsid w:val="003F281B"/>
    <w:rsid w:val="003F3829"/>
    <w:rsid w:val="00410AD1"/>
    <w:rsid w:val="00417004"/>
    <w:rsid w:val="00425B10"/>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373B"/>
    <w:rsid w:val="00511608"/>
    <w:rsid w:val="005255BF"/>
    <w:rsid w:val="00526D58"/>
    <w:rsid w:val="0052787C"/>
    <w:rsid w:val="00527F8F"/>
    <w:rsid w:val="00544AF8"/>
    <w:rsid w:val="00544D20"/>
    <w:rsid w:val="005552DE"/>
    <w:rsid w:val="005666DA"/>
    <w:rsid w:val="00573645"/>
    <w:rsid w:val="00576495"/>
    <w:rsid w:val="00577727"/>
    <w:rsid w:val="0058073A"/>
    <w:rsid w:val="005959F4"/>
    <w:rsid w:val="005A0D84"/>
    <w:rsid w:val="005A1DAB"/>
    <w:rsid w:val="005A2F62"/>
    <w:rsid w:val="005A3E17"/>
    <w:rsid w:val="005A68DD"/>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63075"/>
    <w:rsid w:val="00667191"/>
    <w:rsid w:val="00670E91"/>
    <w:rsid w:val="00671132"/>
    <w:rsid w:val="00677AB2"/>
    <w:rsid w:val="0068266E"/>
    <w:rsid w:val="0068383B"/>
    <w:rsid w:val="00687F93"/>
    <w:rsid w:val="00690EDF"/>
    <w:rsid w:val="00691CFD"/>
    <w:rsid w:val="006A29F6"/>
    <w:rsid w:val="006A68D6"/>
    <w:rsid w:val="006B0CEE"/>
    <w:rsid w:val="006B2E33"/>
    <w:rsid w:val="006C3785"/>
    <w:rsid w:val="006C425F"/>
    <w:rsid w:val="006D144D"/>
    <w:rsid w:val="006D22D9"/>
    <w:rsid w:val="006D4C06"/>
    <w:rsid w:val="006F0CB2"/>
    <w:rsid w:val="006F0F35"/>
    <w:rsid w:val="006F2A12"/>
    <w:rsid w:val="006F5D40"/>
    <w:rsid w:val="00703C8A"/>
    <w:rsid w:val="0070743D"/>
    <w:rsid w:val="00713C19"/>
    <w:rsid w:val="00714050"/>
    <w:rsid w:val="007247B5"/>
    <w:rsid w:val="007257BF"/>
    <w:rsid w:val="00726DC1"/>
    <w:rsid w:val="00727330"/>
    <w:rsid w:val="007344E9"/>
    <w:rsid w:val="00740D13"/>
    <w:rsid w:val="00744E11"/>
    <w:rsid w:val="00747F4F"/>
    <w:rsid w:val="00756EAD"/>
    <w:rsid w:val="00762AEC"/>
    <w:rsid w:val="00762B14"/>
    <w:rsid w:val="007709F0"/>
    <w:rsid w:val="007721B7"/>
    <w:rsid w:val="007725D8"/>
    <w:rsid w:val="00777BAC"/>
    <w:rsid w:val="00781BF6"/>
    <w:rsid w:val="00784360"/>
    <w:rsid w:val="007849AA"/>
    <w:rsid w:val="00786C7D"/>
    <w:rsid w:val="0078786A"/>
    <w:rsid w:val="0079603A"/>
    <w:rsid w:val="00797656"/>
    <w:rsid w:val="007A0C2D"/>
    <w:rsid w:val="007A12CD"/>
    <w:rsid w:val="007A144F"/>
    <w:rsid w:val="007A31EB"/>
    <w:rsid w:val="007B3EB6"/>
    <w:rsid w:val="007B5087"/>
    <w:rsid w:val="007D0144"/>
    <w:rsid w:val="007D1A86"/>
    <w:rsid w:val="007D417B"/>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45FD"/>
    <w:rsid w:val="008465EA"/>
    <w:rsid w:val="008514F5"/>
    <w:rsid w:val="0085277E"/>
    <w:rsid w:val="008565E6"/>
    <w:rsid w:val="008717FC"/>
    <w:rsid w:val="0087548D"/>
    <w:rsid w:val="00875A45"/>
    <w:rsid w:val="00875B3F"/>
    <w:rsid w:val="00877A6E"/>
    <w:rsid w:val="008811CF"/>
    <w:rsid w:val="00881383"/>
    <w:rsid w:val="0088187E"/>
    <w:rsid w:val="00882B53"/>
    <w:rsid w:val="008876E1"/>
    <w:rsid w:val="00891A2A"/>
    <w:rsid w:val="00893F10"/>
    <w:rsid w:val="00895E8B"/>
    <w:rsid w:val="0089666D"/>
    <w:rsid w:val="008B678E"/>
    <w:rsid w:val="008B7EFB"/>
    <w:rsid w:val="008C294A"/>
    <w:rsid w:val="008C5264"/>
    <w:rsid w:val="008C6CE1"/>
    <w:rsid w:val="008E07CF"/>
    <w:rsid w:val="008E1985"/>
    <w:rsid w:val="008E33DC"/>
    <w:rsid w:val="008F2358"/>
    <w:rsid w:val="009031B5"/>
    <w:rsid w:val="009043F3"/>
    <w:rsid w:val="00906CB0"/>
    <w:rsid w:val="00911F70"/>
    <w:rsid w:val="00913503"/>
    <w:rsid w:val="0091656C"/>
    <w:rsid w:val="00916E8C"/>
    <w:rsid w:val="00921628"/>
    <w:rsid w:val="00922619"/>
    <w:rsid w:val="00933EBC"/>
    <w:rsid w:val="0094174D"/>
    <w:rsid w:val="00946A30"/>
    <w:rsid w:val="00950D95"/>
    <w:rsid w:val="009636F5"/>
    <w:rsid w:val="009757C7"/>
    <w:rsid w:val="009760DF"/>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23A3"/>
    <w:rsid w:val="00A706EE"/>
    <w:rsid w:val="00A7281C"/>
    <w:rsid w:val="00A732F9"/>
    <w:rsid w:val="00A74ABC"/>
    <w:rsid w:val="00A75AC6"/>
    <w:rsid w:val="00A824DF"/>
    <w:rsid w:val="00A8344F"/>
    <w:rsid w:val="00A87E83"/>
    <w:rsid w:val="00A96293"/>
    <w:rsid w:val="00A96FC4"/>
    <w:rsid w:val="00AA0F7C"/>
    <w:rsid w:val="00AA1D7C"/>
    <w:rsid w:val="00AA7AF7"/>
    <w:rsid w:val="00AC138D"/>
    <w:rsid w:val="00AC1482"/>
    <w:rsid w:val="00AC203E"/>
    <w:rsid w:val="00AC28E1"/>
    <w:rsid w:val="00AC7CC0"/>
    <w:rsid w:val="00AD088A"/>
    <w:rsid w:val="00AD1BD0"/>
    <w:rsid w:val="00AD252F"/>
    <w:rsid w:val="00AE7BFA"/>
    <w:rsid w:val="00AF226D"/>
    <w:rsid w:val="00AF6EDC"/>
    <w:rsid w:val="00AF7BED"/>
    <w:rsid w:val="00B06341"/>
    <w:rsid w:val="00B0780F"/>
    <w:rsid w:val="00B15D08"/>
    <w:rsid w:val="00B17D87"/>
    <w:rsid w:val="00B21820"/>
    <w:rsid w:val="00B21C83"/>
    <w:rsid w:val="00B25D12"/>
    <w:rsid w:val="00B37250"/>
    <w:rsid w:val="00B37E78"/>
    <w:rsid w:val="00B47A21"/>
    <w:rsid w:val="00B52105"/>
    <w:rsid w:val="00B5673A"/>
    <w:rsid w:val="00B64332"/>
    <w:rsid w:val="00B662D4"/>
    <w:rsid w:val="00B7178A"/>
    <w:rsid w:val="00B77E87"/>
    <w:rsid w:val="00B84F81"/>
    <w:rsid w:val="00B87766"/>
    <w:rsid w:val="00B92151"/>
    <w:rsid w:val="00B953DC"/>
    <w:rsid w:val="00B96961"/>
    <w:rsid w:val="00BC7B17"/>
    <w:rsid w:val="00BD0684"/>
    <w:rsid w:val="00BD19FF"/>
    <w:rsid w:val="00BE008C"/>
    <w:rsid w:val="00BE20B0"/>
    <w:rsid w:val="00C048D5"/>
    <w:rsid w:val="00C11F65"/>
    <w:rsid w:val="00C1416B"/>
    <w:rsid w:val="00C14A9A"/>
    <w:rsid w:val="00C21439"/>
    <w:rsid w:val="00C3071F"/>
    <w:rsid w:val="00C30E84"/>
    <w:rsid w:val="00C33A2F"/>
    <w:rsid w:val="00C513EB"/>
    <w:rsid w:val="00C5275D"/>
    <w:rsid w:val="00C53732"/>
    <w:rsid w:val="00C5411D"/>
    <w:rsid w:val="00C6105B"/>
    <w:rsid w:val="00C65863"/>
    <w:rsid w:val="00C664C3"/>
    <w:rsid w:val="00C665B6"/>
    <w:rsid w:val="00C74922"/>
    <w:rsid w:val="00C77DAB"/>
    <w:rsid w:val="00C808AF"/>
    <w:rsid w:val="00C81DF9"/>
    <w:rsid w:val="00C829C5"/>
    <w:rsid w:val="00C852B5"/>
    <w:rsid w:val="00C87F2B"/>
    <w:rsid w:val="00CA5E21"/>
    <w:rsid w:val="00CB03BE"/>
    <w:rsid w:val="00CB155C"/>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4715F"/>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1200"/>
    <w:rsid w:val="00DE2C7B"/>
    <w:rsid w:val="00DE4754"/>
    <w:rsid w:val="00DE69B2"/>
    <w:rsid w:val="00DF65E0"/>
    <w:rsid w:val="00E01EAB"/>
    <w:rsid w:val="00E04C70"/>
    <w:rsid w:val="00E071AB"/>
    <w:rsid w:val="00E071D6"/>
    <w:rsid w:val="00E11228"/>
    <w:rsid w:val="00E142EF"/>
    <w:rsid w:val="00E162F4"/>
    <w:rsid w:val="00E16805"/>
    <w:rsid w:val="00E17BE0"/>
    <w:rsid w:val="00E27A82"/>
    <w:rsid w:val="00E27ED6"/>
    <w:rsid w:val="00E30406"/>
    <w:rsid w:val="00E349F9"/>
    <w:rsid w:val="00E352EE"/>
    <w:rsid w:val="00E3725E"/>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559D"/>
    <w:rsid w:val="00ED05E2"/>
    <w:rsid w:val="00ED4CA9"/>
    <w:rsid w:val="00EE1207"/>
    <w:rsid w:val="00EF19E0"/>
    <w:rsid w:val="00F03CED"/>
    <w:rsid w:val="00F05532"/>
    <w:rsid w:val="00F064B5"/>
    <w:rsid w:val="00F113E6"/>
    <w:rsid w:val="00F122E6"/>
    <w:rsid w:val="00F13FE0"/>
    <w:rsid w:val="00F15ACD"/>
    <w:rsid w:val="00F161BE"/>
    <w:rsid w:val="00F32B2E"/>
    <w:rsid w:val="00F33944"/>
    <w:rsid w:val="00F42D05"/>
    <w:rsid w:val="00F438E6"/>
    <w:rsid w:val="00F43ADF"/>
    <w:rsid w:val="00F46291"/>
    <w:rsid w:val="00F50453"/>
    <w:rsid w:val="00F51FBB"/>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 w:id="194861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yperlink" Target="https://mentalhealth-uk.org/mental-health-awareness-week/"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mailto:napier@myshed.org.uk" TargetMode="External"/><Relationship Id="rId2" Type="http://schemas.openxmlformats.org/officeDocument/2006/relationships/customXml" Target="../customXml/item2.xml"/><Relationship Id="rId16" Type="http://schemas.openxmlformats.org/officeDocument/2006/relationships/hyperlink" Target="mailto:40582969@live.napier.ac.uk"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ron@deltadigital.co.uk"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1859D4"/>
    <w:rsid w:val="002F38D1"/>
    <w:rsid w:val="003E5F5B"/>
    <w:rsid w:val="0062195C"/>
    <w:rsid w:val="00690BD1"/>
    <w:rsid w:val="006F3E9E"/>
    <w:rsid w:val="0077137A"/>
    <w:rsid w:val="00790F85"/>
    <w:rsid w:val="007C0D6F"/>
    <w:rsid w:val="00806841"/>
    <w:rsid w:val="00835776"/>
    <w:rsid w:val="00852004"/>
    <w:rsid w:val="008941A4"/>
    <w:rsid w:val="008A31F7"/>
    <w:rsid w:val="0090309A"/>
    <w:rsid w:val="00AC03F0"/>
    <w:rsid w:val="00B96D4F"/>
    <w:rsid w:val="00C67229"/>
    <w:rsid w:val="00C95BB0"/>
    <w:rsid w:val="00D160A0"/>
    <w:rsid w:val="00E07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8</Pages>
  <Words>3246</Words>
  <Characters>1850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2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50</cp:revision>
  <cp:lastPrinted>2023-02-09T13:29:00Z</cp:lastPrinted>
  <dcterms:created xsi:type="dcterms:W3CDTF">2023-04-27T13:34:00Z</dcterms:created>
  <dcterms:modified xsi:type="dcterms:W3CDTF">2023-04-27T14:59: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